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9B2A0" w14:textId="77777777" w:rsidR="00737407" w:rsidRPr="00737407" w:rsidRDefault="002E62DE" w:rsidP="00584684">
      <w:pPr>
        <w:pStyle w:val="Heading3"/>
        <w:pBdr>
          <w:top w:val="single" w:sz="4" w:space="0" w:color="auto"/>
          <w:bottom w:val="single" w:sz="4" w:space="1" w:color="auto"/>
        </w:pBdr>
        <w:rPr>
          <w:sz w:val="12"/>
          <w:szCs w:val="20"/>
        </w:rPr>
      </w:pPr>
      <w:r w:rsidRPr="00737407">
        <w:rPr>
          <w:sz w:val="20"/>
          <w:szCs w:val="20"/>
        </w:rPr>
        <w:t xml:space="preserve">   </w:t>
      </w:r>
      <w:r w:rsidRPr="00584684">
        <w:rPr>
          <w:sz w:val="20"/>
          <w:szCs w:val="20"/>
          <w:bdr w:val="single" w:sz="4" w:space="0" w:color="auto"/>
        </w:rPr>
        <w:t xml:space="preserve">   </w:t>
      </w:r>
      <w:r w:rsidRPr="00737407">
        <w:rPr>
          <w:sz w:val="20"/>
          <w:szCs w:val="20"/>
        </w:rPr>
        <w:t xml:space="preserve"> </w:t>
      </w:r>
    </w:p>
    <w:p w14:paraId="1C968F93" w14:textId="534D0C5A" w:rsidR="006F72C6" w:rsidRPr="007502C4" w:rsidRDefault="00377B48" w:rsidP="00584684">
      <w:pPr>
        <w:pStyle w:val="Heading3"/>
        <w:pBdr>
          <w:top w:val="single" w:sz="4" w:space="0" w:color="auto"/>
          <w:bottom w:val="single" w:sz="4" w:space="1" w:color="auto"/>
        </w:pBdr>
        <w:rPr>
          <w:sz w:val="40"/>
          <w:szCs w:val="40"/>
        </w:rPr>
      </w:pPr>
      <w:r>
        <w:rPr>
          <w:sz w:val="40"/>
          <w:szCs w:val="40"/>
        </w:rPr>
        <w:t>Dan Goldenb</w:t>
      </w:r>
      <w:r w:rsidR="00D17109">
        <w:rPr>
          <w:sz w:val="40"/>
          <w:szCs w:val="40"/>
        </w:rPr>
        <w:t>e</w:t>
      </w:r>
      <w:r>
        <w:rPr>
          <w:sz w:val="40"/>
          <w:szCs w:val="40"/>
        </w:rPr>
        <w:t>rg</w:t>
      </w:r>
    </w:p>
    <w:p w14:paraId="570EC029" w14:textId="5240AF5B" w:rsidR="00B0762F" w:rsidRPr="00B0762F" w:rsidRDefault="005A25C4" w:rsidP="00584684">
      <w:pPr>
        <w:pBdr>
          <w:top w:val="single" w:sz="4" w:space="0" w:color="auto"/>
          <w:bottom w:val="single" w:sz="4" w:space="1" w:color="auto"/>
        </w:pBdr>
        <w:jc w:val="center"/>
        <w:rPr>
          <w:sz w:val="22"/>
        </w:rPr>
      </w:pPr>
      <w:r>
        <w:rPr>
          <w:sz w:val="22"/>
          <w:lang w:bidi="en-US"/>
        </w:rPr>
        <w:t>4207 N Keystone Ave, Chicago, IL 60641</w:t>
      </w:r>
    </w:p>
    <w:p w14:paraId="6BEEC2DA" w14:textId="26B0A34E" w:rsidR="005539FC" w:rsidRPr="00B0762F" w:rsidRDefault="00473E6E" w:rsidP="00584684">
      <w:pPr>
        <w:pBdr>
          <w:top w:val="single" w:sz="4" w:space="0" w:color="auto"/>
          <w:bottom w:val="single" w:sz="4" w:space="1" w:color="auto"/>
        </w:pBdr>
        <w:jc w:val="center"/>
        <w:rPr>
          <w:rStyle w:val="st"/>
          <w:rFonts w:asciiTheme="majorHAnsi" w:hAnsiTheme="majorHAnsi"/>
          <w:sz w:val="22"/>
          <w:szCs w:val="22"/>
        </w:rPr>
      </w:pPr>
      <w:r>
        <w:rPr>
          <w:rStyle w:val="st"/>
          <w:rFonts w:asciiTheme="majorHAnsi" w:hAnsiTheme="majorHAnsi"/>
          <w:sz w:val="22"/>
          <w:szCs w:val="22"/>
        </w:rPr>
        <w:t>(</w:t>
      </w:r>
      <w:r w:rsidR="005A25C4">
        <w:rPr>
          <w:rStyle w:val="st"/>
          <w:rFonts w:asciiTheme="majorHAnsi" w:hAnsiTheme="majorHAnsi"/>
          <w:sz w:val="22"/>
          <w:szCs w:val="22"/>
        </w:rPr>
        <w:t>773) 574- 2490</w:t>
      </w:r>
      <w:r w:rsidR="00B0762F">
        <w:rPr>
          <w:rStyle w:val="st"/>
          <w:rFonts w:asciiTheme="majorHAnsi" w:hAnsiTheme="majorHAnsi"/>
          <w:sz w:val="22"/>
          <w:szCs w:val="22"/>
        </w:rPr>
        <w:t xml:space="preserve"> </w:t>
      </w:r>
      <w:hyperlink r:id="rId8" w:history="1">
        <w:r w:rsidR="00A814A1" w:rsidRPr="00A55943">
          <w:rPr>
            <w:rStyle w:val="Hyperlink"/>
            <w:rFonts w:asciiTheme="majorHAnsi" w:hAnsiTheme="majorHAnsi"/>
            <w:sz w:val="22"/>
            <w:szCs w:val="22"/>
          </w:rPr>
          <w:t>dgoldenberg13070@gmail.com</w:t>
        </w:r>
      </w:hyperlink>
    </w:p>
    <w:p w14:paraId="41B61CDB" w14:textId="77777777" w:rsidR="00910528" w:rsidRPr="003B0534" w:rsidRDefault="00910528" w:rsidP="00584684">
      <w:pPr>
        <w:pBdr>
          <w:top w:val="single" w:sz="4" w:space="0" w:color="auto"/>
          <w:bottom w:val="single" w:sz="4" w:space="1" w:color="auto"/>
        </w:pBdr>
        <w:jc w:val="center"/>
        <w:rPr>
          <w:rStyle w:val="st"/>
          <w:rFonts w:asciiTheme="majorHAnsi" w:hAnsiTheme="majorHAnsi"/>
          <w:sz w:val="12"/>
          <w:szCs w:val="12"/>
        </w:rPr>
      </w:pPr>
    </w:p>
    <w:p w14:paraId="282B9698" w14:textId="77777777" w:rsidR="0060629E" w:rsidRPr="0042661F" w:rsidRDefault="0060629E" w:rsidP="000811D5">
      <w:pPr>
        <w:jc w:val="center"/>
        <w:rPr>
          <w:b/>
          <w:smallCaps/>
          <w:sz w:val="12"/>
          <w:szCs w:val="12"/>
        </w:rPr>
      </w:pPr>
    </w:p>
    <w:p w14:paraId="027DDA8C" w14:textId="06528E59" w:rsidR="000811D5" w:rsidRDefault="00781F57" w:rsidP="000811D5">
      <w:pPr>
        <w:jc w:val="center"/>
        <w:rPr>
          <w:rFonts w:asciiTheme="majorHAnsi" w:hAnsiTheme="majorHAnsi"/>
          <w:b/>
          <w:smallCaps/>
          <w:sz w:val="24"/>
        </w:rPr>
      </w:pPr>
      <w:r w:rsidRPr="00781F57">
        <w:rPr>
          <w:rFonts w:asciiTheme="majorHAnsi" w:hAnsiTheme="majorHAnsi"/>
          <w:b/>
          <w:smallCaps/>
          <w:sz w:val="24"/>
        </w:rPr>
        <w:t>Web Developer</w:t>
      </w:r>
      <w:r w:rsidR="00A47C5F">
        <w:rPr>
          <w:rFonts w:asciiTheme="majorHAnsi" w:hAnsiTheme="majorHAnsi"/>
          <w:b/>
          <w:smallCaps/>
          <w:sz w:val="24"/>
        </w:rPr>
        <w:t xml:space="preserve"> </w:t>
      </w:r>
      <w:r w:rsidR="00A47C5F" w:rsidRPr="00B0762F">
        <w:rPr>
          <w:rStyle w:val="st"/>
          <w:rFonts w:asciiTheme="majorHAnsi" w:hAnsiTheme="majorHAnsi"/>
          <w:sz w:val="22"/>
          <w:szCs w:val="22"/>
        </w:rPr>
        <w:t>|</w:t>
      </w:r>
      <w:r w:rsidR="00A47C5F">
        <w:rPr>
          <w:rStyle w:val="st"/>
          <w:rFonts w:asciiTheme="majorHAnsi" w:hAnsiTheme="majorHAnsi"/>
          <w:sz w:val="22"/>
          <w:szCs w:val="22"/>
        </w:rPr>
        <w:t xml:space="preserve"> </w:t>
      </w:r>
      <w:r w:rsidR="00A47C5F" w:rsidRPr="00A47C5F">
        <w:rPr>
          <w:rFonts w:asciiTheme="majorHAnsi" w:hAnsiTheme="majorHAnsi"/>
          <w:b/>
          <w:smallCaps/>
          <w:sz w:val="24"/>
        </w:rPr>
        <w:t>Software Engineer</w:t>
      </w:r>
    </w:p>
    <w:p w14:paraId="3135F04C" w14:textId="77777777" w:rsidR="00B0762F" w:rsidRPr="00B0762F" w:rsidRDefault="00B0762F" w:rsidP="000811D5">
      <w:pPr>
        <w:jc w:val="center"/>
        <w:rPr>
          <w:rFonts w:asciiTheme="majorHAnsi" w:hAnsiTheme="majorHAnsi"/>
          <w:b/>
          <w:smallCaps/>
          <w:sz w:val="10"/>
        </w:rPr>
      </w:pPr>
    </w:p>
    <w:p w14:paraId="0E81601D" w14:textId="20091295" w:rsidR="00147501" w:rsidRPr="00B0762F" w:rsidRDefault="00781F57" w:rsidP="00B0762F">
      <w:pPr>
        <w:contextualSpacing/>
        <w:jc w:val="both"/>
        <w:rPr>
          <w:rFonts w:asciiTheme="majorHAnsi" w:hAnsiTheme="majorHAnsi"/>
          <w:sz w:val="24"/>
          <w:szCs w:val="22"/>
        </w:rPr>
      </w:pPr>
      <w:r>
        <w:rPr>
          <w:rFonts w:asciiTheme="majorHAnsi" w:hAnsiTheme="majorHAnsi"/>
          <w:sz w:val="24"/>
          <w:szCs w:val="22"/>
        </w:rPr>
        <w:t xml:space="preserve">Highly </w:t>
      </w:r>
      <w:r w:rsidR="00147501">
        <w:rPr>
          <w:rFonts w:asciiTheme="majorHAnsi" w:hAnsiTheme="majorHAnsi"/>
          <w:sz w:val="24"/>
          <w:szCs w:val="22"/>
        </w:rPr>
        <w:t xml:space="preserve">reliable </w:t>
      </w:r>
      <w:r w:rsidR="00A47C5F">
        <w:rPr>
          <w:rFonts w:asciiTheme="majorHAnsi" w:hAnsiTheme="majorHAnsi"/>
          <w:sz w:val="24"/>
          <w:szCs w:val="22"/>
        </w:rPr>
        <w:t xml:space="preserve">and solutions-focused </w:t>
      </w:r>
      <w:r w:rsidR="000035FC">
        <w:rPr>
          <w:rFonts w:asciiTheme="majorHAnsi" w:hAnsiTheme="majorHAnsi"/>
          <w:sz w:val="24"/>
          <w:szCs w:val="22"/>
        </w:rPr>
        <w:t xml:space="preserve">professional </w:t>
      </w:r>
      <w:r w:rsidR="005539FC" w:rsidRPr="00B0762F">
        <w:rPr>
          <w:rFonts w:asciiTheme="majorHAnsi" w:hAnsiTheme="majorHAnsi"/>
          <w:sz w:val="24"/>
          <w:szCs w:val="22"/>
        </w:rPr>
        <w:t xml:space="preserve">with </w:t>
      </w:r>
      <w:r w:rsidR="001D704C">
        <w:rPr>
          <w:rFonts w:asciiTheme="majorHAnsi" w:hAnsiTheme="majorHAnsi"/>
          <w:sz w:val="24"/>
          <w:szCs w:val="22"/>
        </w:rPr>
        <w:t>hands-on</w:t>
      </w:r>
      <w:r w:rsidR="005539FC" w:rsidRPr="00B0762F">
        <w:rPr>
          <w:rFonts w:asciiTheme="majorHAnsi" w:hAnsiTheme="majorHAnsi"/>
          <w:sz w:val="24"/>
          <w:szCs w:val="22"/>
        </w:rPr>
        <w:t xml:space="preserve"> experience </w:t>
      </w:r>
      <w:r w:rsidR="00B0762F" w:rsidRPr="00B0762F">
        <w:rPr>
          <w:rFonts w:asciiTheme="majorHAnsi" w:hAnsiTheme="majorHAnsi"/>
          <w:sz w:val="24"/>
          <w:szCs w:val="22"/>
        </w:rPr>
        <w:t xml:space="preserve">in software development using </w:t>
      </w:r>
      <w:r w:rsidR="00701553" w:rsidRPr="00701553">
        <w:rPr>
          <w:rFonts w:asciiTheme="majorHAnsi" w:hAnsiTheme="majorHAnsi"/>
          <w:sz w:val="24"/>
          <w:szCs w:val="22"/>
        </w:rPr>
        <w:t>C#, HTML5, CSS3</w:t>
      </w:r>
      <w:r w:rsidR="000903C2">
        <w:rPr>
          <w:rFonts w:asciiTheme="majorHAnsi" w:hAnsiTheme="majorHAnsi"/>
          <w:sz w:val="24"/>
          <w:szCs w:val="22"/>
        </w:rPr>
        <w:t>,</w:t>
      </w:r>
      <w:r w:rsidR="00701553">
        <w:rPr>
          <w:rFonts w:asciiTheme="majorHAnsi" w:hAnsiTheme="majorHAnsi"/>
          <w:sz w:val="24"/>
          <w:szCs w:val="22"/>
        </w:rPr>
        <w:t xml:space="preserve"> </w:t>
      </w:r>
      <w:r w:rsidR="00701553" w:rsidRPr="000903C2">
        <w:rPr>
          <w:rFonts w:asciiTheme="majorHAnsi" w:hAnsiTheme="majorHAnsi"/>
          <w:noProof/>
          <w:sz w:val="24"/>
          <w:szCs w:val="22"/>
        </w:rPr>
        <w:t>and</w:t>
      </w:r>
      <w:r w:rsidR="00701553">
        <w:rPr>
          <w:rFonts w:asciiTheme="majorHAnsi" w:hAnsiTheme="majorHAnsi"/>
          <w:sz w:val="24"/>
          <w:szCs w:val="22"/>
        </w:rPr>
        <w:t xml:space="preserve"> ASP.</w:t>
      </w:r>
      <w:r w:rsidR="00BC407E">
        <w:rPr>
          <w:rFonts w:asciiTheme="majorHAnsi" w:hAnsiTheme="majorHAnsi"/>
          <w:sz w:val="24"/>
          <w:szCs w:val="22"/>
        </w:rPr>
        <w:t>NET</w:t>
      </w:r>
      <w:r w:rsidR="00B0762F" w:rsidRPr="00B0762F">
        <w:rPr>
          <w:rFonts w:asciiTheme="majorHAnsi" w:hAnsiTheme="majorHAnsi"/>
          <w:sz w:val="24"/>
          <w:szCs w:val="22"/>
        </w:rPr>
        <w:t xml:space="preserve">. </w:t>
      </w:r>
      <w:r w:rsidR="00701553">
        <w:rPr>
          <w:rFonts w:asciiTheme="majorHAnsi" w:hAnsiTheme="majorHAnsi"/>
          <w:sz w:val="24"/>
          <w:szCs w:val="22"/>
        </w:rPr>
        <w:t xml:space="preserve">Knowledgeable </w:t>
      </w:r>
      <w:r w:rsidR="00B52483" w:rsidRPr="00B52483">
        <w:rPr>
          <w:rFonts w:asciiTheme="majorHAnsi" w:hAnsiTheme="majorHAnsi"/>
          <w:sz w:val="24"/>
          <w:szCs w:val="22"/>
        </w:rPr>
        <w:t xml:space="preserve">in developing web applications, and web services </w:t>
      </w:r>
      <w:r w:rsidR="00B52483">
        <w:rPr>
          <w:rFonts w:asciiTheme="majorHAnsi" w:hAnsiTheme="majorHAnsi"/>
          <w:sz w:val="24"/>
          <w:szCs w:val="22"/>
        </w:rPr>
        <w:t xml:space="preserve">using </w:t>
      </w:r>
      <w:r w:rsidR="00B0762F" w:rsidRPr="00B0762F">
        <w:rPr>
          <w:rFonts w:asciiTheme="majorHAnsi" w:hAnsiTheme="majorHAnsi"/>
          <w:sz w:val="24"/>
          <w:szCs w:val="22"/>
        </w:rPr>
        <w:t>Microsoft technologies like ASP.NET, C#, Web Forms</w:t>
      </w:r>
      <w:r w:rsidR="00B0762F" w:rsidRPr="000903C2">
        <w:rPr>
          <w:rFonts w:asciiTheme="majorHAnsi" w:hAnsiTheme="majorHAnsi"/>
          <w:noProof/>
          <w:sz w:val="24"/>
          <w:szCs w:val="22"/>
        </w:rPr>
        <w:t>,</w:t>
      </w:r>
      <w:r w:rsidR="00AB4F34">
        <w:rPr>
          <w:rFonts w:asciiTheme="majorHAnsi" w:hAnsiTheme="majorHAnsi"/>
          <w:noProof/>
          <w:sz w:val="24"/>
          <w:szCs w:val="22"/>
        </w:rPr>
        <w:t xml:space="preserve"> .</w:t>
      </w:r>
      <w:r w:rsidR="00B0762F" w:rsidRPr="000903C2">
        <w:rPr>
          <w:rFonts w:asciiTheme="majorHAnsi" w:hAnsiTheme="majorHAnsi"/>
          <w:noProof/>
          <w:sz w:val="24"/>
          <w:szCs w:val="22"/>
        </w:rPr>
        <w:t>N</w:t>
      </w:r>
      <w:r w:rsidR="00080C81">
        <w:rPr>
          <w:rFonts w:asciiTheme="majorHAnsi" w:hAnsiTheme="majorHAnsi"/>
          <w:noProof/>
          <w:sz w:val="24"/>
          <w:szCs w:val="22"/>
        </w:rPr>
        <w:t>ET</w:t>
      </w:r>
      <w:r w:rsidR="00B0762F" w:rsidRPr="00B0762F">
        <w:rPr>
          <w:rFonts w:asciiTheme="majorHAnsi" w:hAnsiTheme="majorHAnsi"/>
          <w:sz w:val="24"/>
          <w:szCs w:val="22"/>
        </w:rPr>
        <w:t xml:space="preserve"> Framework. </w:t>
      </w:r>
      <w:r w:rsidR="00147501" w:rsidRPr="00147501">
        <w:rPr>
          <w:rFonts w:asciiTheme="majorHAnsi" w:hAnsiTheme="majorHAnsi"/>
          <w:sz w:val="24"/>
          <w:szCs w:val="22"/>
        </w:rPr>
        <w:t>Experience</w:t>
      </w:r>
      <w:r w:rsidR="005A25C4">
        <w:rPr>
          <w:rFonts w:asciiTheme="majorHAnsi" w:hAnsiTheme="majorHAnsi"/>
          <w:sz w:val="24"/>
          <w:szCs w:val="22"/>
        </w:rPr>
        <w:t xml:space="preserve"> working with Java, LotusScript, XPages, </w:t>
      </w:r>
      <w:r w:rsidR="00B14B0D">
        <w:rPr>
          <w:rFonts w:asciiTheme="majorHAnsi" w:hAnsiTheme="majorHAnsi"/>
          <w:sz w:val="24"/>
          <w:szCs w:val="22"/>
        </w:rPr>
        <w:t xml:space="preserve">Google Apps Script, </w:t>
      </w:r>
      <w:r w:rsidR="005A25C4">
        <w:rPr>
          <w:rFonts w:asciiTheme="majorHAnsi" w:hAnsiTheme="majorHAnsi"/>
          <w:sz w:val="24"/>
          <w:szCs w:val="22"/>
        </w:rPr>
        <w:t>SAS, SQL and Microfocus Cobol</w:t>
      </w:r>
      <w:r w:rsidR="00B43F12">
        <w:rPr>
          <w:rFonts w:asciiTheme="majorHAnsi" w:hAnsiTheme="majorHAnsi"/>
          <w:sz w:val="24"/>
          <w:szCs w:val="22"/>
        </w:rPr>
        <w:t xml:space="preserve">. </w:t>
      </w:r>
      <w:r w:rsidR="00147501" w:rsidRPr="00147501">
        <w:rPr>
          <w:rFonts w:asciiTheme="majorHAnsi" w:hAnsiTheme="majorHAnsi"/>
          <w:sz w:val="24"/>
          <w:szCs w:val="22"/>
        </w:rPr>
        <w:t>Dedicated team player with excellent communication, organizational and in</w:t>
      </w:r>
      <w:r w:rsidR="00147501">
        <w:rPr>
          <w:rFonts w:asciiTheme="majorHAnsi" w:hAnsiTheme="majorHAnsi"/>
          <w:sz w:val="24"/>
          <w:szCs w:val="22"/>
        </w:rPr>
        <w:t xml:space="preserve">terpersonal skills; adept at collaborating </w:t>
      </w:r>
      <w:r w:rsidR="00147501" w:rsidRPr="00147501">
        <w:rPr>
          <w:rFonts w:asciiTheme="majorHAnsi" w:hAnsiTheme="majorHAnsi"/>
          <w:sz w:val="24"/>
          <w:szCs w:val="22"/>
        </w:rPr>
        <w:t xml:space="preserve">with </w:t>
      </w:r>
      <w:r w:rsidR="00147501">
        <w:rPr>
          <w:rFonts w:asciiTheme="majorHAnsi" w:hAnsiTheme="majorHAnsi"/>
          <w:sz w:val="24"/>
          <w:szCs w:val="22"/>
        </w:rPr>
        <w:t xml:space="preserve">a team </w:t>
      </w:r>
      <w:r w:rsidR="00147501" w:rsidRPr="00147501">
        <w:rPr>
          <w:rFonts w:asciiTheme="majorHAnsi" w:hAnsiTheme="majorHAnsi"/>
          <w:sz w:val="24"/>
          <w:szCs w:val="22"/>
        </w:rPr>
        <w:t>of varied professional levels and developing strong and long lasting business relationships.</w:t>
      </w:r>
    </w:p>
    <w:p w14:paraId="145100D8" w14:textId="77777777" w:rsidR="00B52483" w:rsidRPr="00DD7CC3" w:rsidRDefault="00B52483" w:rsidP="00B52483">
      <w:pPr>
        <w:pStyle w:val="SectionTitle"/>
        <w:pBdr>
          <w:top w:val="single" w:sz="6" w:space="2" w:color="808080"/>
          <w:left w:val="single" w:sz="6" w:space="2" w:color="808080"/>
          <w:bottom w:val="single" w:sz="6" w:space="0" w:color="808080"/>
          <w:right w:val="single" w:sz="6" w:space="2" w:color="808080"/>
        </w:pBdr>
        <w:shd w:val="clear" w:color="auto" w:fill="215868"/>
        <w:tabs>
          <w:tab w:val="left" w:pos="3210"/>
        </w:tabs>
        <w:spacing w:line="240" w:lineRule="auto"/>
        <w:jc w:val="center"/>
        <w:rPr>
          <w:rFonts w:asciiTheme="majorHAnsi" w:hAnsiTheme="majorHAnsi"/>
          <w:color w:val="FFFFFF"/>
          <w:sz w:val="22"/>
          <w:szCs w:val="22"/>
        </w:rPr>
      </w:pPr>
      <w:r w:rsidRPr="00DD7CC3">
        <w:rPr>
          <w:rFonts w:asciiTheme="majorHAnsi" w:hAnsiTheme="majorHAnsi"/>
          <w:color w:val="FFFFFF"/>
          <w:sz w:val="22"/>
          <w:szCs w:val="22"/>
        </w:rPr>
        <w:t>Technical Skills</w:t>
      </w:r>
    </w:p>
    <w:p w14:paraId="029A1CD0" w14:textId="77777777" w:rsidR="00C606D8" w:rsidRPr="00A951AB" w:rsidRDefault="00C606D8" w:rsidP="00351150">
      <w:pPr>
        <w:contextualSpacing/>
        <w:jc w:val="center"/>
        <w:rPr>
          <w:rFonts w:asciiTheme="majorHAnsi" w:hAnsiTheme="majorHAnsi"/>
          <w:b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2"/>
        <w:gridCol w:w="7172"/>
      </w:tblGrid>
      <w:tr w:rsidR="00B52483" w:rsidRPr="00701553" w14:paraId="41E429CE" w14:textId="77777777" w:rsidTr="00B52483">
        <w:tc>
          <w:tcPr>
            <w:tcW w:w="3055" w:type="dxa"/>
          </w:tcPr>
          <w:p w14:paraId="6D500FD5" w14:textId="2D0270FC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Programming Language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</w:p>
        </w:tc>
        <w:tc>
          <w:tcPr>
            <w:tcW w:w="7673" w:type="dxa"/>
          </w:tcPr>
          <w:p w14:paraId="337C4808" w14:textId="6BB92B1B" w:rsidR="00B52483" w:rsidRPr="006C2A3E" w:rsidRDefault="00B52483" w:rsidP="00B52483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C#,</w:t>
            </w:r>
            <w:r w:rsidR="00AB4F34" w:rsidRPr="006C2A3E">
              <w:rPr>
                <w:rFonts w:asciiTheme="majorHAnsi" w:hAnsiTheme="majorHAnsi" w:cstheme="minorHAnsi"/>
                <w:b/>
                <w:sz w:val="22"/>
              </w:rPr>
              <w:t xml:space="preserve"> </w:t>
            </w:r>
            <w:r w:rsidR="00473E6E" w:rsidRPr="006C2A3E">
              <w:rPr>
                <w:rFonts w:asciiTheme="majorHAnsi" w:hAnsiTheme="majorHAnsi" w:cstheme="minorHAnsi"/>
                <w:b/>
                <w:sz w:val="22"/>
              </w:rPr>
              <w:t>Java</w:t>
            </w:r>
            <w:r w:rsidR="00073EF7" w:rsidRPr="006C2A3E">
              <w:rPr>
                <w:rFonts w:asciiTheme="majorHAnsi" w:hAnsiTheme="majorHAnsi" w:cstheme="minorHAnsi"/>
                <w:b/>
                <w:sz w:val="22"/>
              </w:rPr>
              <w:t>,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JavaScript, </w:t>
            </w:r>
            <w:r w:rsidR="00A53A84">
              <w:rPr>
                <w:rFonts w:asciiTheme="majorHAnsi" w:hAnsiTheme="majorHAnsi" w:cstheme="minorHAnsi"/>
                <w:b/>
                <w:sz w:val="22"/>
              </w:rPr>
              <w:t xml:space="preserve">jQuery, 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>HTML5, CSS3, Transact-SQL (T-SQL)</w:t>
            </w:r>
            <w:r w:rsidR="00B0637E">
              <w:rPr>
                <w:rFonts w:asciiTheme="majorHAnsi" w:hAnsiTheme="majorHAnsi" w:cstheme="minorHAnsi"/>
                <w:b/>
                <w:sz w:val="22"/>
              </w:rPr>
              <w:t>, LotusScript</w:t>
            </w:r>
          </w:p>
        </w:tc>
      </w:tr>
      <w:tr w:rsidR="00B52483" w:rsidRPr="00701553" w14:paraId="74BEBDB9" w14:textId="77777777" w:rsidTr="00B52483">
        <w:tc>
          <w:tcPr>
            <w:tcW w:w="3055" w:type="dxa"/>
          </w:tcPr>
          <w:p w14:paraId="6924A7F0" w14:textId="786F1DC3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Web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Technologies/Framework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</w:p>
        </w:tc>
        <w:tc>
          <w:tcPr>
            <w:tcW w:w="7673" w:type="dxa"/>
          </w:tcPr>
          <w:p w14:paraId="3E4B95CD" w14:textId="272BC6AB" w:rsidR="00B52483" w:rsidRPr="006C2A3E" w:rsidRDefault="00BC60F4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ASP.N</w:t>
            </w:r>
            <w:r w:rsidR="00300649">
              <w:rPr>
                <w:rFonts w:asciiTheme="majorHAnsi" w:hAnsiTheme="majorHAnsi" w:cstheme="minorHAnsi"/>
                <w:b/>
                <w:sz w:val="22"/>
              </w:rPr>
              <w:t>ET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MVC, ASP.NET 4.0, ADO.NET API,</w:t>
            </w:r>
            <w:r w:rsidR="00001562">
              <w:rPr>
                <w:rFonts w:asciiTheme="majorHAnsi" w:hAnsiTheme="majorHAnsi" w:cstheme="minorHAnsi"/>
                <w:b/>
                <w:sz w:val="22"/>
              </w:rPr>
              <w:t xml:space="preserve"> 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.NET Framework 4.0 Entity Framework, </w:t>
            </w:r>
            <w:r w:rsidR="003D0299" w:rsidRPr="006C2A3E">
              <w:rPr>
                <w:rFonts w:asciiTheme="majorHAnsi" w:hAnsiTheme="majorHAnsi" w:cstheme="minorHAnsi"/>
                <w:b/>
                <w:sz w:val="22"/>
              </w:rPr>
              <w:t>Bootstrap</w:t>
            </w:r>
          </w:p>
        </w:tc>
      </w:tr>
      <w:tr w:rsidR="00B52483" w:rsidRPr="00701553" w14:paraId="6F5FA837" w14:textId="77777777" w:rsidTr="00B52483">
        <w:tc>
          <w:tcPr>
            <w:tcW w:w="3055" w:type="dxa"/>
          </w:tcPr>
          <w:p w14:paraId="548163C2" w14:textId="59D5C317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Database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</w:p>
        </w:tc>
        <w:tc>
          <w:tcPr>
            <w:tcW w:w="7673" w:type="dxa"/>
          </w:tcPr>
          <w:p w14:paraId="02DCE591" w14:textId="2B6C24F1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SQL Server 2014</w:t>
            </w:r>
            <w:r w:rsidR="00A06373">
              <w:rPr>
                <w:rFonts w:asciiTheme="majorHAnsi" w:hAnsiTheme="majorHAnsi" w:cstheme="minorHAnsi"/>
                <w:b/>
                <w:sz w:val="22"/>
              </w:rPr>
              <w:t>,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 xml:space="preserve"> DB2</w:t>
            </w:r>
          </w:p>
        </w:tc>
      </w:tr>
      <w:tr w:rsidR="00B52483" w:rsidRPr="00701553" w14:paraId="4B0B3031" w14:textId="77777777" w:rsidTr="00B52483">
        <w:tc>
          <w:tcPr>
            <w:tcW w:w="3055" w:type="dxa"/>
          </w:tcPr>
          <w:p w14:paraId="43C53D32" w14:textId="369BB064" w:rsidR="00B52483" w:rsidRPr="006C2A3E" w:rsidRDefault="00BC60F4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Tools/Methodologie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</w:t>
            </w:r>
          </w:p>
        </w:tc>
        <w:tc>
          <w:tcPr>
            <w:tcW w:w="7673" w:type="dxa"/>
          </w:tcPr>
          <w:p w14:paraId="00C97146" w14:textId="1F026735" w:rsidR="00B52483" w:rsidRPr="006C2A3E" w:rsidRDefault="0010191A" w:rsidP="00473E6E">
            <w:pPr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Visual Studio 2017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 xml:space="preserve">, </w:t>
            </w:r>
            <w:r w:rsidR="00E20A6A">
              <w:rPr>
                <w:rFonts w:asciiTheme="majorHAnsi" w:hAnsiTheme="majorHAnsi" w:cstheme="minorHAnsi"/>
                <w:b/>
                <w:sz w:val="22"/>
              </w:rPr>
              <w:t xml:space="preserve">IBM </w:t>
            </w:r>
            <w:r w:rsidR="00490839">
              <w:rPr>
                <w:rFonts w:asciiTheme="majorHAnsi" w:hAnsiTheme="majorHAnsi" w:cstheme="minorHAnsi"/>
                <w:b/>
                <w:sz w:val="22"/>
              </w:rPr>
              <w:t>Domino De</w:t>
            </w:r>
            <w:r w:rsidR="00E20A6A">
              <w:rPr>
                <w:rFonts w:asciiTheme="majorHAnsi" w:hAnsiTheme="majorHAnsi" w:cstheme="minorHAnsi"/>
                <w:b/>
                <w:sz w:val="22"/>
              </w:rPr>
              <w:t>signer</w:t>
            </w:r>
            <w:r w:rsidR="00490839">
              <w:rPr>
                <w:rFonts w:asciiTheme="majorHAnsi" w:hAnsiTheme="majorHAnsi" w:cstheme="minorHAnsi"/>
                <w:b/>
                <w:sz w:val="22"/>
              </w:rPr>
              <w:t xml:space="preserve">, 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 xml:space="preserve">SQL Server Management Studio, Git-Hub, </w:t>
            </w:r>
            <w:r w:rsidR="007E398A">
              <w:rPr>
                <w:rFonts w:asciiTheme="majorHAnsi" w:hAnsiTheme="majorHAnsi" w:cstheme="minorHAnsi"/>
                <w:b/>
                <w:sz w:val="22"/>
              </w:rPr>
              <w:t xml:space="preserve">Google Apps Script, 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 xml:space="preserve">Google </w:t>
            </w:r>
            <w:r w:rsidR="004F780B">
              <w:rPr>
                <w:rFonts w:asciiTheme="majorHAnsi" w:hAnsiTheme="majorHAnsi" w:cstheme="minorHAnsi"/>
                <w:b/>
                <w:sz w:val="22"/>
              </w:rPr>
              <w:t>App Maker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>, Microsoft Word, Microsoft Excel, and Microsoft PowerPoint</w:t>
            </w:r>
          </w:p>
        </w:tc>
      </w:tr>
    </w:tbl>
    <w:p w14:paraId="0744B6A0" w14:textId="77777777" w:rsidR="00B52483" w:rsidRPr="002F3B86" w:rsidRDefault="00B52483" w:rsidP="00351150">
      <w:pPr>
        <w:contextualSpacing/>
        <w:jc w:val="center"/>
        <w:rPr>
          <w:rFonts w:asciiTheme="majorHAnsi" w:hAnsiTheme="majorHAnsi"/>
          <w:b/>
          <w:sz w:val="2"/>
          <w:szCs w:val="2"/>
        </w:rPr>
      </w:pPr>
    </w:p>
    <w:p w14:paraId="0FA1E3AE" w14:textId="1A5EC03C" w:rsidR="00781F57" w:rsidRPr="006C2A3E" w:rsidRDefault="00DD7CC3" w:rsidP="006C2A3E">
      <w:pPr>
        <w:pStyle w:val="SectionTitle"/>
        <w:pBdr>
          <w:top w:val="single" w:sz="6" w:space="2" w:color="808080"/>
          <w:left w:val="single" w:sz="6" w:space="2" w:color="808080"/>
          <w:bottom w:val="single" w:sz="6" w:space="0" w:color="808080"/>
          <w:right w:val="single" w:sz="6" w:space="2" w:color="808080"/>
        </w:pBdr>
        <w:shd w:val="clear" w:color="auto" w:fill="215868"/>
        <w:tabs>
          <w:tab w:val="left" w:pos="3210"/>
        </w:tabs>
        <w:spacing w:line="240" w:lineRule="auto"/>
        <w:jc w:val="center"/>
        <w:rPr>
          <w:rFonts w:asciiTheme="majorHAnsi" w:hAnsiTheme="majorHAnsi"/>
          <w:color w:val="FFFFFF"/>
          <w:sz w:val="22"/>
          <w:szCs w:val="22"/>
        </w:rPr>
      </w:pPr>
      <w:r w:rsidRPr="00DD7CC3">
        <w:rPr>
          <w:rFonts w:asciiTheme="majorHAnsi" w:hAnsiTheme="majorHAnsi"/>
          <w:color w:val="FFFFFF"/>
          <w:sz w:val="22"/>
          <w:szCs w:val="22"/>
        </w:rPr>
        <w:t>Professional Experience</w:t>
      </w:r>
    </w:p>
    <w:p w14:paraId="67705425" w14:textId="77777777" w:rsidR="00122E25" w:rsidRPr="00A951AB" w:rsidRDefault="00122E25" w:rsidP="00A47C5F">
      <w:pPr>
        <w:rPr>
          <w:rFonts w:asciiTheme="majorHAnsi" w:hAnsiTheme="majorHAnsi"/>
          <w:b/>
          <w:sz w:val="12"/>
          <w:szCs w:val="12"/>
        </w:rPr>
      </w:pPr>
    </w:p>
    <w:p w14:paraId="50A83A64" w14:textId="0B4279E1" w:rsidR="00781F57" w:rsidRDefault="00781F57" w:rsidP="002161FD">
      <w:pPr>
        <w:rPr>
          <w:rFonts w:asciiTheme="majorHAnsi" w:hAnsiTheme="majorHAnsi"/>
          <w:b/>
          <w:sz w:val="24"/>
        </w:rPr>
      </w:pPr>
      <w:r w:rsidRPr="00A47C5F">
        <w:rPr>
          <w:rFonts w:asciiTheme="majorHAnsi" w:hAnsiTheme="majorHAnsi"/>
          <w:b/>
          <w:sz w:val="24"/>
        </w:rPr>
        <w:t>Coding</w:t>
      </w:r>
      <w:r w:rsidR="00DA1A15">
        <w:rPr>
          <w:rFonts w:asciiTheme="majorHAnsi" w:hAnsiTheme="majorHAnsi"/>
          <w:b/>
          <w:sz w:val="24"/>
        </w:rPr>
        <w:t xml:space="preserve"> Temple</w:t>
      </w:r>
      <w:r w:rsidR="004F00D0">
        <w:rPr>
          <w:rFonts w:asciiTheme="majorHAnsi" w:hAnsiTheme="majorHAnsi"/>
          <w:b/>
          <w:sz w:val="24"/>
        </w:rPr>
        <w:t xml:space="preserve"> </w:t>
      </w:r>
      <w:r w:rsidR="006C2A3E">
        <w:rPr>
          <w:rFonts w:asciiTheme="majorHAnsi" w:hAnsiTheme="majorHAnsi"/>
          <w:b/>
          <w:sz w:val="24"/>
        </w:rPr>
        <w:t>-</w:t>
      </w:r>
      <w:r w:rsidR="00DA1A15">
        <w:rPr>
          <w:rFonts w:asciiTheme="majorHAnsi" w:hAnsiTheme="majorHAnsi"/>
          <w:b/>
          <w:sz w:val="24"/>
        </w:rPr>
        <w:t xml:space="preserve"> </w:t>
      </w:r>
      <w:r w:rsidR="006C2A3E">
        <w:rPr>
          <w:rFonts w:asciiTheme="majorHAnsi" w:hAnsiTheme="majorHAnsi"/>
          <w:b/>
          <w:sz w:val="24"/>
        </w:rPr>
        <w:t>Chicago, IL</w:t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6C2A3E">
        <w:rPr>
          <w:rFonts w:asciiTheme="majorHAnsi" w:hAnsiTheme="majorHAnsi"/>
          <w:b/>
          <w:sz w:val="24"/>
        </w:rPr>
        <w:t xml:space="preserve">         October </w:t>
      </w:r>
      <w:r w:rsidR="004D0D0D">
        <w:rPr>
          <w:rFonts w:asciiTheme="majorHAnsi" w:hAnsiTheme="majorHAnsi"/>
          <w:b/>
          <w:sz w:val="24"/>
        </w:rPr>
        <w:t>201</w:t>
      </w:r>
      <w:r w:rsidR="006C2A3E">
        <w:rPr>
          <w:rFonts w:asciiTheme="majorHAnsi" w:hAnsiTheme="majorHAnsi"/>
          <w:b/>
          <w:sz w:val="24"/>
        </w:rPr>
        <w:t>8</w:t>
      </w:r>
      <w:r w:rsidR="000035FC">
        <w:rPr>
          <w:rFonts w:asciiTheme="majorHAnsi" w:hAnsiTheme="majorHAnsi"/>
          <w:b/>
          <w:sz w:val="24"/>
        </w:rPr>
        <w:t xml:space="preserve"> </w:t>
      </w:r>
      <w:r w:rsidR="00F07C45">
        <w:rPr>
          <w:rFonts w:asciiTheme="majorHAnsi" w:hAnsiTheme="majorHAnsi"/>
          <w:b/>
          <w:sz w:val="24"/>
        </w:rPr>
        <w:t>–</w:t>
      </w:r>
      <w:r w:rsidR="000035FC">
        <w:rPr>
          <w:rFonts w:asciiTheme="majorHAnsi" w:hAnsiTheme="majorHAnsi"/>
          <w:b/>
          <w:sz w:val="24"/>
        </w:rPr>
        <w:t xml:space="preserve"> </w:t>
      </w:r>
      <w:r w:rsidR="00F07C45">
        <w:rPr>
          <w:rFonts w:asciiTheme="majorHAnsi" w:hAnsiTheme="majorHAnsi"/>
          <w:b/>
          <w:sz w:val="24"/>
        </w:rPr>
        <w:t>February 2019</w:t>
      </w:r>
    </w:p>
    <w:p w14:paraId="457AF554" w14:textId="77777777" w:rsidR="007066A7" w:rsidRPr="007066A7" w:rsidRDefault="007066A7" w:rsidP="002161FD">
      <w:pPr>
        <w:rPr>
          <w:rFonts w:asciiTheme="majorHAnsi" w:hAnsiTheme="majorHAnsi"/>
          <w:b/>
          <w:sz w:val="2"/>
          <w:szCs w:val="2"/>
        </w:rPr>
      </w:pPr>
    </w:p>
    <w:p w14:paraId="60D4E04C" w14:textId="360E5292" w:rsidR="00781F57" w:rsidRPr="00516322" w:rsidRDefault="00781F57" w:rsidP="000035FC">
      <w:pPr>
        <w:rPr>
          <w:rFonts w:asciiTheme="majorHAnsi" w:hAnsiTheme="majorHAnsi"/>
          <w:b/>
          <w:sz w:val="6"/>
          <w:szCs w:val="6"/>
        </w:rPr>
      </w:pPr>
    </w:p>
    <w:p w14:paraId="4855E0D9" w14:textId="4C3F55FC" w:rsidR="00C74861" w:rsidRDefault="00C74861" w:rsidP="00147501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Completed fulltime .NET / C# full stack web development program</w:t>
      </w:r>
      <w:r w:rsidR="00A6092A">
        <w:rPr>
          <w:rFonts w:asciiTheme="majorHAnsi" w:hAnsiTheme="majorHAnsi"/>
          <w:sz w:val="22"/>
          <w:szCs w:val="22"/>
        </w:rPr>
        <w:t>.</w:t>
      </w:r>
      <w:r>
        <w:rPr>
          <w:rFonts w:asciiTheme="majorHAnsi" w:hAnsiTheme="majorHAnsi"/>
          <w:sz w:val="22"/>
          <w:szCs w:val="22"/>
        </w:rPr>
        <w:br/>
      </w:r>
      <w:hyperlink r:id="rId9" w:history="1">
        <w:r w:rsidRPr="00CE0F0F">
          <w:rPr>
            <w:rStyle w:val="Hyperlink"/>
            <w:rFonts w:asciiTheme="majorHAnsi" w:hAnsiTheme="majorHAnsi"/>
            <w:sz w:val="22"/>
            <w:szCs w:val="22"/>
          </w:rPr>
          <w:t>https://codingtemple.com/full-time-net/</w:t>
        </w:r>
      </w:hyperlink>
    </w:p>
    <w:p w14:paraId="61ADB8DF" w14:textId="50ECBCC8" w:rsidR="00147501" w:rsidRPr="006C2A3E" w:rsidRDefault="00147501" w:rsidP="00147501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 xml:space="preserve">Worked </w:t>
      </w:r>
      <w:r w:rsidR="00DA1A15" w:rsidRPr="006C2A3E">
        <w:rPr>
          <w:rFonts w:asciiTheme="majorHAnsi" w:hAnsiTheme="majorHAnsi"/>
          <w:sz w:val="22"/>
          <w:szCs w:val="22"/>
        </w:rPr>
        <w:t xml:space="preserve">on </w:t>
      </w:r>
      <w:r w:rsidRPr="006C2A3E">
        <w:rPr>
          <w:rFonts w:asciiTheme="majorHAnsi" w:hAnsiTheme="majorHAnsi"/>
          <w:sz w:val="22"/>
          <w:szCs w:val="22"/>
        </w:rPr>
        <w:t>building an e-commerce website from the front-end to back-end functionalities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609A271D" w14:textId="0977358A" w:rsidR="00781F57" w:rsidRPr="006C2A3E" w:rsidRDefault="000035FC" w:rsidP="00781F57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Extensively utiliz</w:t>
      </w:r>
      <w:r w:rsidR="00147501" w:rsidRPr="006C2A3E">
        <w:rPr>
          <w:rFonts w:asciiTheme="majorHAnsi" w:hAnsiTheme="majorHAnsi"/>
          <w:sz w:val="22"/>
          <w:szCs w:val="22"/>
        </w:rPr>
        <w:t xml:space="preserve">ed </w:t>
      </w:r>
      <w:r w:rsidR="00781F57" w:rsidRPr="006C2A3E">
        <w:rPr>
          <w:rFonts w:asciiTheme="majorHAnsi" w:hAnsiTheme="majorHAnsi"/>
          <w:sz w:val="22"/>
          <w:szCs w:val="22"/>
        </w:rPr>
        <w:t xml:space="preserve">C#, HTML5, </w:t>
      </w:r>
      <w:r w:rsidR="00396D06">
        <w:rPr>
          <w:rFonts w:asciiTheme="majorHAnsi" w:hAnsiTheme="majorHAnsi"/>
          <w:sz w:val="22"/>
          <w:szCs w:val="22"/>
        </w:rPr>
        <w:t xml:space="preserve">JavaScript, jQuery, </w:t>
      </w:r>
      <w:r w:rsidR="00781F57" w:rsidRPr="006C2A3E">
        <w:rPr>
          <w:rFonts w:asciiTheme="majorHAnsi" w:hAnsiTheme="majorHAnsi"/>
          <w:sz w:val="22"/>
          <w:szCs w:val="22"/>
        </w:rPr>
        <w:t>CSS3, Bootstrap UI, SQL, T-SQL, Visual Studio, Entity Framework, ASP.NET MVC, DOT.NET, &amp; ADO.NET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14DB7727" w14:textId="251331FB" w:rsidR="00781F57" w:rsidRPr="006C2A3E" w:rsidRDefault="000035FC" w:rsidP="00781F57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bookmarkStart w:id="0" w:name="_Hlk536531437"/>
      <w:r w:rsidRPr="006C2A3E">
        <w:rPr>
          <w:rFonts w:asciiTheme="majorHAnsi" w:hAnsiTheme="majorHAnsi"/>
          <w:sz w:val="22"/>
          <w:szCs w:val="22"/>
        </w:rPr>
        <w:t xml:space="preserve">Involved </w:t>
      </w:r>
      <w:r w:rsidR="00781F57" w:rsidRPr="006C2A3E">
        <w:rPr>
          <w:rFonts w:asciiTheme="majorHAnsi" w:hAnsiTheme="majorHAnsi"/>
          <w:sz w:val="22"/>
          <w:szCs w:val="22"/>
        </w:rPr>
        <w:t>in</w:t>
      </w:r>
      <w:r w:rsidRPr="006C2A3E">
        <w:rPr>
          <w:rFonts w:asciiTheme="majorHAnsi" w:hAnsiTheme="majorHAnsi"/>
          <w:sz w:val="22"/>
          <w:szCs w:val="22"/>
        </w:rPr>
        <w:t xml:space="preserve"> deploying </w:t>
      </w:r>
      <w:r w:rsidR="00781F57" w:rsidRPr="006C2A3E">
        <w:rPr>
          <w:rFonts w:asciiTheme="majorHAnsi" w:hAnsiTheme="majorHAnsi"/>
          <w:sz w:val="22"/>
          <w:szCs w:val="22"/>
        </w:rPr>
        <w:t xml:space="preserve">Git &amp; GitHub </w:t>
      </w:r>
      <w:bookmarkEnd w:id="0"/>
      <w:r w:rsidR="00CD600A" w:rsidRPr="006C2A3E">
        <w:rPr>
          <w:rFonts w:asciiTheme="majorHAnsi" w:hAnsiTheme="majorHAnsi"/>
          <w:sz w:val="22"/>
          <w:szCs w:val="22"/>
        </w:rPr>
        <w:t>team-based</w:t>
      </w:r>
      <w:r w:rsidR="00781F57" w:rsidRPr="006C2A3E">
        <w:rPr>
          <w:rFonts w:asciiTheme="majorHAnsi" w:hAnsiTheme="majorHAnsi"/>
          <w:sz w:val="22"/>
          <w:szCs w:val="22"/>
        </w:rPr>
        <w:t xml:space="preserve"> projects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2E1E9102" w14:textId="77777777" w:rsidR="00DA1A15" w:rsidRPr="006C2A3E" w:rsidRDefault="00DA1A15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Entity-Framework is used to include relational data from the database into the application.</w:t>
      </w:r>
    </w:p>
    <w:p w14:paraId="65ADCEB1" w14:textId="77777777" w:rsidR="00DA1A15" w:rsidRPr="006C2A3E" w:rsidRDefault="00DA1A15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ASP.NET data controls are used to format and present data to user.</w:t>
      </w:r>
    </w:p>
    <w:p w14:paraId="0BC8771C" w14:textId="77777777" w:rsidR="00DA1A15" w:rsidRPr="006C2A3E" w:rsidRDefault="00DA1A15" w:rsidP="004D0D0D">
      <w:pPr>
        <w:pStyle w:val="ListParagraph"/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Stored procedures were created to enhance the performance of the application.</w:t>
      </w:r>
    </w:p>
    <w:p w14:paraId="79500CE9" w14:textId="6C711E2E" w:rsidR="006C2A3E" w:rsidRPr="006C2A3E" w:rsidRDefault="006C2A3E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Proficient working with C#, SQL and JavaScript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7E4A7229" w14:textId="5376309F" w:rsidR="00DA1A15" w:rsidRPr="006C2A3E" w:rsidRDefault="00DA1A15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CSS is manipulated through user interaction using JavaScript and jQuery.</w:t>
      </w:r>
    </w:p>
    <w:p w14:paraId="090A7E51" w14:textId="4F6BCE03" w:rsidR="00DA1A15" w:rsidRPr="006C2A3E" w:rsidRDefault="00DA1A15" w:rsidP="00DA1A15">
      <w:pPr>
        <w:pStyle w:val="ListParagraph"/>
        <w:numPr>
          <w:ilvl w:val="0"/>
          <w:numId w:val="6"/>
        </w:numPr>
        <w:spacing w:before="4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Web API</w:t>
      </w:r>
      <w:r w:rsidR="0026354C">
        <w:rPr>
          <w:rFonts w:asciiTheme="majorHAnsi" w:hAnsiTheme="majorHAnsi"/>
          <w:sz w:val="22"/>
          <w:szCs w:val="22"/>
        </w:rPr>
        <w:t>’s</w:t>
      </w:r>
      <w:r w:rsidRPr="006C2A3E">
        <w:rPr>
          <w:rFonts w:asciiTheme="majorHAnsi" w:hAnsiTheme="majorHAnsi"/>
          <w:sz w:val="22"/>
          <w:szCs w:val="22"/>
        </w:rPr>
        <w:t xml:space="preserve"> to allow my website to access information stored database</w:t>
      </w:r>
      <w:r w:rsidR="00D0559E">
        <w:rPr>
          <w:rFonts w:asciiTheme="majorHAnsi" w:hAnsiTheme="majorHAnsi"/>
          <w:sz w:val="22"/>
          <w:szCs w:val="22"/>
        </w:rPr>
        <w:t>s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3FD560EC" w14:textId="77777777" w:rsidR="00122E25" w:rsidRPr="004F00D0" w:rsidRDefault="00122E25" w:rsidP="006C2A3E">
      <w:pPr>
        <w:spacing w:before="40" w:line="276" w:lineRule="auto"/>
        <w:rPr>
          <w:rFonts w:asciiTheme="majorHAnsi" w:hAnsiTheme="majorHAnsi"/>
          <w:b/>
          <w:sz w:val="6"/>
          <w:szCs w:val="6"/>
        </w:rPr>
      </w:pPr>
    </w:p>
    <w:p w14:paraId="7D7968CB" w14:textId="1924B079" w:rsidR="002C0D0F" w:rsidRPr="00B133D3" w:rsidRDefault="002C0D0F" w:rsidP="002C0D0F">
      <w:pPr>
        <w:spacing w:before="40" w:line="276" w:lineRule="auto"/>
        <w:rPr>
          <w:rFonts w:asciiTheme="majorHAnsi" w:hAnsiTheme="majorHAnsi"/>
          <w:sz w:val="24"/>
        </w:rPr>
      </w:pPr>
      <w:bookmarkStart w:id="1" w:name="_Hlk536549979"/>
      <w:r>
        <w:rPr>
          <w:rFonts w:asciiTheme="majorHAnsi" w:hAnsiTheme="majorHAnsi"/>
          <w:b/>
          <w:sz w:val="24"/>
        </w:rPr>
        <w:t>Optimas OE Solutions</w:t>
      </w:r>
      <w:r w:rsidRPr="00B22158">
        <w:rPr>
          <w:rFonts w:asciiTheme="majorHAnsi" w:hAnsiTheme="majorHAnsi"/>
          <w:b/>
          <w:sz w:val="24"/>
        </w:rPr>
        <w:t xml:space="preserve"> - Glenview, IL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 w:rsidRPr="00B22158">
        <w:rPr>
          <w:rFonts w:asciiTheme="majorHAnsi" w:hAnsiTheme="majorHAnsi"/>
          <w:b/>
          <w:sz w:val="24"/>
        </w:rPr>
        <w:t>20</w:t>
      </w:r>
      <w:r>
        <w:rPr>
          <w:rFonts w:asciiTheme="majorHAnsi" w:hAnsiTheme="majorHAnsi"/>
          <w:b/>
          <w:sz w:val="24"/>
        </w:rPr>
        <w:t>15</w:t>
      </w:r>
      <w:r w:rsidRPr="00B22158">
        <w:rPr>
          <w:rFonts w:asciiTheme="majorHAnsi" w:hAnsiTheme="majorHAnsi"/>
          <w:b/>
          <w:sz w:val="24"/>
        </w:rPr>
        <w:t xml:space="preserve"> - 201</w:t>
      </w:r>
      <w:r>
        <w:rPr>
          <w:rFonts w:asciiTheme="majorHAnsi" w:hAnsiTheme="majorHAnsi"/>
          <w:b/>
          <w:sz w:val="24"/>
        </w:rPr>
        <w:t>8</w:t>
      </w:r>
      <w:r w:rsidR="007313C9" w:rsidRPr="007313C9">
        <w:rPr>
          <w:rFonts w:asciiTheme="majorHAnsi" w:hAnsiTheme="majorHAnsi"/>
          <w:b/>
          <w:sz w:val="24"/>
        </w:rPr>
        <w:br/>
      </w:r>
      <w:r w:rsidR="00AC3BF0">
        <w:rPr>
          <w:rFonts w:asciiTheme="majorHAnsi" w:hAnsiTheme="majorHAnsi"/>
          <w:b/>
          <w:sz w:val="24"/>
        </w:rPr>
        <w:t>Application Programmer</w:t>
      </w:r>
      <w:r w:rsidR="00B133D3" w:rsidRPr="00B133D3">
        <w:rPr>
          <w:rFonts w:asciiTheme="majorHAnsi" w:hAnsiTheme="majorHAnsi"/>
          <w:sz w:val="24"/>
        </w:rPr>
        <w:t xml:space="preserve"> </w:t>
      </w:r>
    </w:p>
    <w:p w14:paraId="21F9A34F" w14:textId="552F730A" w:rsidR="00D74DD6" w:rsidRPr="00B133D3" w:rsidRDefault="00554D94" w:rsidP="002C0D0F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 w:cs="Calibri"/>
          <w:sz w:val="22"/>
          <w:szCs w:val="22"/>
          <w:lang w:val="en"/>
        </w:rPr>
        <w:t>D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eveloped and supported numerous </w:t>
      </w:r>
      <w:r w:rsidR="00690386">
        <w:rPr>
          <w:rFonts w:asciiTheme="majorHAnsi" w:hAnsiTheme="majorHAnsi" w:cs="Calibri"/>
          <w:sz w:val="22"/>
          <w:szCs w:val="22"/>
          <w:lang w:val="en"/>
        </w:rPr>
        <w:t>IBM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 Notes based web and client applications.</w:t>
      </w:r>
      <w:r w:rsidR="00D74DD6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="00346B09">
        <w:rPr>
          <w:rFonts w:asciiTheme="majorHAnsi" w:hAnsiTheme="majorHAnsi" w:cs="Calibri"/>
          <w:sz w:val="22"/>
          <w:szCs w:val="22"/>
          <w:lang w:val="en"/>
        </w:rPr>
        <w:t xml:space="preserve"> I added Notes administration support to my role.</w:t>
      </w:r>
      <w:r w:rsidR="00B133D3" w:rsidRPr="00B133D3">
        <w:rPr>
          <w:rFonts w:asciiTheme="majorHAnsi" w:hAnsiTheme="majorHAnsi" w:cs="Calibri"/>
          <w:b/>
          <w:sz w:val="22"/>
          <w:szCs w:val="22"/>
          <w:lang w:val="en"/>
        </w:rPr>
        <w:t xml:space="preserve"> </w:t>
      </w:r>
    </w:p>
    <w:p w14:paraId="00C6FDCA" w14:textId="5EC12413" w:rsidR="00D74DD6" w:rsidRPr="00D74DD6" w:rsidRDefault="00554D94" w:rsidP="00D74DD6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 w:cs="Calibri"/>
          <w:b/>
          <w:sz w:val="22"/>
          <w:szCs w:val="22"/>
        </w:rPr>
      </w:pPr>
      <w:bookmarkStart w:id="2" w:name="_Hlk536554836"/>
      <w:r>
        <w:rPr>
          <w:rFonts w:asciiTheme="majorHAnsi" w:hAnsiTheme="majorHAnsi" w:cs="Calibri"/>
          <w:sz w:val="22"/>
          <w:szCs w:val="22"/>
          <w:lang w:val="en"/>
        </w:rPr>
        <w:t>S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upported </w:t>
      </w:r>
      <w:bookmarkEnd w:id="2"/>
      <w:r w:rsidR="00B22158" w:rsidRPr="00B22158">
        <w:rPr>
          <w:rFonts w:asciiTheme="majorHAnsi" w:hAnsiTheme="majorHAnsi" w:cs="Calibri"/>
          <w:sz w:val="22"/>
          <w:szCs w:val="22"/>
          <w:lang w:val="en"/>
        </w:rPr>
        <w:t>a</w:t>
      </w:r>
      <w:r w:rsidR="000F3F4C">
        <w:rPr>
          <w:rFonts w:asciiTheme="majorHAnsi" w:hAnsiTheme="majorHAnsi" w:cs="Calibri"/>
          <w:sz w:val="22"/>
          <w:szCs w:val="22"/>
          <w:lang w:val="en"/>
        </w:rPr>
        <w:t xml:space="preserve"> high </w:t>
      </w:r>
      <w:r w:rsidR="002F1FE6">
        <w:rPr>
          <w:rFonts w:asciiTheme="majorHAnsi" w:hAnsiTheme="majorHAnsi" w:cs="Calibri"/>
          <w:sz w:val="22"/>
          <w:szCs w:val="22"/>
          <w:lang w:val="en"/>
        </w:rPr>
        <w:t>visibility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 ASP .NET Web Forms application used by the company’s</w:t>
      </w:r>
      <w:r w:rsidR="00D74DD6" w:rsidRPr="00D74DD6">
        <w:rPr>
          <w:rFonts w:asciiTheme="majorHAnsi" w:hAnsiTheme="majorHAnsi" w:cs="Calibri"/>
          <w:sz w:val="22"/>
          <w:szCs w:val="22"/>
          <w:lang w:val="en"/>
        </w:rPr>
        <w:t xml:space="preserve"> suppliers.</w:t>
      </w:r>
      <w:r w:rsidR="00D74DD6" w:rsidRPr="00B133D3">
        <w:rPr>
          <w:rFonts w:asciiTheme="majorHAnsi" w:hAnsiTheme="majorHAnsi" w:cs="Calibri"/>
          <w:sz w:val="22"/>
          <w:szCs w:val="22"/>
        </w:rPr>
        <w:t xml:space="preserve"> </w:t>
      </w:r>
    </w:p>
    <w:p w14:paraId="29004315" w14:textId="31C3D557" w:rsidR="00554D94" w:rsidRPr="00B133D3" w:rsidRDefault="002F1FE6" w:rsidP="002C0D0F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 w:cs="Calibri"/>
          <w:sz w:val="22"/>
          <w:szCs w:val="22"/>
          <w:lang w:val="en"/>
        </w:rPr>
        <w:t>Developed a</w:t>
      </w:r>
      <w:r w:rsidR="009A0EA8">
        <w:rPr>
          <w:rFonts w:asciiTheme="majorHAnsi" w:hAnsiTheme="majorHAnsi" w:cs="Calibri"/>
          <w:sz w:val="22"/>
          <w:szCs w:val="22"/>
          <w:lang w:val="en"/>
        </w:rPr>
        <w:t xml:space="preserve">n internal </w:t>
      </w:r>
      <w:r w:rsidR="002C7BD1">
        <w:rPr>
          <w:rFonts w:asciiTheme="majorHAnsi" w:hAnsiTheme="majorHAnsi" w:cs="Calibri"/>
          <w:sz w:val="22"/>
          <w:szCs w:val="22"/>
          <w:lang w:val="en"/>
        </w:rPr>
        <w:t>document-based</w:t>
      </w:r>
      <w:r w:rsidR="009A0EA8">
        <w:rPr>
          <w:rFonts w:asciiTheme="majorHAnsi" w:hAnsiTheme="majorHAnsi" w:cs="Calibri"/>
          <w:sz w:val="22"/>
          <w:szCs w:val="22"/>
          <w:lang w:val="en"/>
        </w:rPr>
        <w:t xml:space="preserve"> web application using Google App Maker.</w:t>
      </w:r>
    </w:p>
    <w:p w14:paraId="5A10D4F7" w14:textId="16976ECC" w:rsidR="00D74DD6" w:rsidRPr="00554D94" w:rsidRDefault="00525389" w:rsidP="002C0D0F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bookmarkStart w:id="3" w:name="_Hlk536555382"/>
      <w:r>
        <w:rPr>
          <w:rFonts w:asciiTheme="majorHAnsi" w:hAnsiTheme="majorHAnsi" w:cs="Calibri"/>
          <w:sz w:val="22"/>
          <w:szCs w:val="22"/>
          <w:lang w:val="en"/>
        </w:rPr>
        <w:t>A</w:t>
      </w:r>
      <w:r w:rsidR="00364058">
        <w:rPr>
          <w:rFonts w:asciiTheme="majorHAnsi" w:hAnsiTheme="majorHAnsi" w:cs="Calibri"/>
          <w:sz w:val="22"/>
          <w:szCs w:val="22"/>
          <w:lang w:val="en"/>
        </w:rPr>
        <w:t>utomated th</w:t>
      </w:r>
      <w:bookmarkEnd w:id="3"/>
      <w:r w:rsidR="00364058">
        <w:rPr>
          <w:rFonts w:asciiTheme="majorHAnsi" w:hAnsiTheme="majorHAnsi" w:cs="Calibri"/>
          <w:sz w:val="22"/>
          <w:szCs w:val="22"/>
          <w:lang w:val="en"/>
        </w:rPr>
        <w:t xml:space="preserve">e </w:t>
      </w:r>
      <w:r w:rsidR="00554D94">
        <w:rPr>
          <w:rFonts w:asciiTheme="majorHAnsi" w:hAnsiTheme="majorHAnsi" w:cs="Calibri"/>
          <w:sz w:val="22"/>
          <w:szCs w:val="22"/>
          <w:lang w:val="en"/>
        </w:rPr>
        <w:t xml:space="preserve">entire </w:t>
      </w:r>
      <w:r w:rsidR="00364058">
        <w:rPr>
          <w:rFonts w:asciiTheme="majorHAnsi" w:hAnsiTheme="majorHAnsi" w:cs="Calibri"/>
          <w:sz w:val="22"/>
          <w:szCs w:val="22"/>
          <w:lang w:val="en"/>
        </w:rPr>
        <w:t>company’s email signature via Google Apps Script</w:t>
      </w:r>
      <w:r w:rsidR="00554D94">
        <w:rPr>
          <w:rFonts w:asciiTheme="majorHAnsi" w:hAnsiTheme="majorHAnsi" w:cs="Calibri"/>
          <w:sz w:val="22"/>
          <w:szCs w:val="22"/>
          <w:lang w:val="en"/>
        </w:rPr>
        <w:t>.</w:t>
      </w:r>
    </w:p>
    <w:p w14:paraId="64240485" w14:textId="77777777" w:rsidR="00DC4ABB" w:rsidRPr="00DC4ABB" w:rsidRDefault="00DC4ABB" w:rsidP="00DC4ABB">
      <w:pPr>
        <w:pStyle w:val="ListParagraph"/>
        <w:spacing w:before="40" w:line="276" w:lineRule="auto"/>
        <w:rPr>
          <w:rFonts w:asciiTheme="majorHAnsi" w:hAnsiTheme="majorHAnsi"/>
          <w:b/>
          <w:sz w:val="2"/>
          <w:szCs w:val="2"/>
        </w:rPr>
      </w:pPr>
      <w:bookmarkStart w:id="4" w:name="_Hlk536552637"/>
      <w:bookmarkStart w:id="5" w:name="_Hlk536554475"/>
    </w:p>
    <w:p w14:paraId="284C6DCC" w14:textId="77777777" w:rsidR="00F24F08" w:rsidRDefault="00F24F08" w:rsidP="009C37E5">
      <w:pPr>
        <w:spacing w:before="40" w:line="276" w:lineRule="auto"/>
        <w:rPr>
          <w:rFonts w:asciiTheme="majorHAnsi" w:hAnsiTheme="majorHAnsi"/>
          <w:b/>
          <w:sz w:val="24"/>
        </w:rPr>
      </w:pPr>
    </w:p>
    <w:p w14:paraId="4C1D94F0" w14:textId="77777777" w:rsidR="00F24F08" w:rsidRDefault="00F24F08" w:rsidP="009C37E5">
      <w:pPr>
        <w:spacing w:before="40" w:line="276" w:lineRule="auto"/>
        <w:rPr>
          <w:rFonts w:asciiTheme="majorHAnsi" w:hAnsiTheme="majorHAnsi"/>
          <w:b/>
          <w:sz w:val="24"/>
        </w:rPr>
      </w:pPr>
    </w:p>
    <w:p w14:paraId="59B55153" w14:textId="171CEF86" w:rsidR="009C37E5" w:rsidRPr="00B133D3" w:rsidRDefault="009C37E5" w:rsidP="009C37E5">
      <w:p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b/>
          <w:sz w:val="24"/>
        </w:rPr>
        <w:lastRenderedPageBreak/>
        <w:t>Anixter, Inc. - Glenview, IL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Pr="007313C9">
        <w:rPr>
          <w:rFonts w:asciiTheme="majorHAnsi" w:hAnsiTheme="majorHAnsi"/>
          <w:b/>
          <w:sz w:val="24"/>
        </w:rPr>
        <w:t>200</w:t>
      </w:r>
      <w:r>
        <w:rPr>
          <w:rFonts w:asciiTheme="majorHAnsi" w:hAnsiTheme="majorHAnsi"/>
          <w:b/>
          <w:sz w:val="24"/>
        </w:rPr>
        <w:t>7 - 2015</w:t>
      </w:r>
      <w:r w:rsidR="007313C9" w:rsidRPr="007313C9">
        <w:rPr>
          <w:rFonts w:asciiTheme="majorHAnsi" w:hAnsiTheme="majorHAnsi"/>
          <w:b/>
          <w:sz w:val="24"/>
        </w:rPr>
        <w:br/>
      </w:r>
      <w:r>
        <w:rPr>
          <w:rFonts w:asciiTheme="majorHAnsi" w:hAnsiTheme="majorHAnsi"/>
          <w:b/>
          <w:sz w:val="24"/>
        </w:rPr>
        <w:t>Business Analyst</w:t>
      </w:r>
      <w:r w:rsidR="00B133D3" w:rsidRPr="00B133D3">
        <w:rPr>
          <w:rFonts w:asciiTheme="majorHAnsi" w:hAnsiTheme="majorHAnsi"/>
          <w:sz w:val="24"/>
        </w:rPr>
        <w:t xml:space="preserve"> </w:t>
      </w:r>
    </w:p>
    <w:p w14:paraId="7CFD3F0F" w14:textId="49FB6585" w:rsidR="00F334E1" w:rsidRPr="00F334E1" w:rsidRDefault="00BA62B6" w:rsidP="00A61626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 w:cs="Calibri"/>
          <w:sz w:val="22"/>
          <w:szCs w:val="22"/>
          <w:lang w:val="en"/>
        </w:rPr>
        <w:t xml:space="preserve">Developed and supported numerous </w:t>
      </w:r>
      <w:r w:rsidR="00740DF6">
        <w:rPr>
          <w:rFonts w:asciiTheme="majorHAnsi" w:hAnsiTheme="majorHAnsi" w:cs="Calibri"/>
          <w:sz w:val="22"/>
          <w:szCs w:val="22"/>
          <w:lang w:val="en"/>
        </w:rPr>
        <w:t xml:space="preserve">IBM </w:t>
      </w:r>
      <w:r>
        <w:rPr>
          <w:rFonts w:asciiTheme="majorHAnsi" w:hAnsiTheme="majorHAnsi" w:cs="Calibri"/>
          <w:sz w:val="22"/>
          <w:szCs w:val="22"/>
          <w:lang w:val="en"/>
        </w:rPr>
        <w:t>Notes web and client applications. In my web development work, I used many facets of web development including HTML, CSS, JavaScript, jQuery, SQL and X</w:t>
      </w:r>
      <w:r w:rsidR="00F334E1">
        <w:rPr>
          <w:rFonts w:asciiTheme="majorHAnsi" w:hAnsiTheme="majorHAnsi" w:cs="Calibri"/>
          <w:sz w:val="22"/>
          <w:szCs w:val="22"/>
          <w:lang w:val="en"/>
        </w:rPr>
        <w:t>P</w:t>
      </w:r>
      <w:r>
        <w:rPr>
          <w:rFonts w:asciiTheme="majorHAnsi" w:hAnsiTheme="majorHAnsi" w:cs="Calibri"/>
          <w:sz w:val="22"/>
          <w:szCs w:val="22"/>
          <w:lang w:val="en"/>
        </w:rPr>
        <w:t>ages.</w:t>
      </w:r>
    </w:p>
    <w:p w14:paraId="47271E32" w14:textId="77777777" w:rsidR="00523FFC" w:rsidRPr="00523FFC" w:rsidRDefault="005D7DAF" w:rsidP="006036CA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r w:rsidRPr="005D7DAF">
        <w:rPr>
          <w:rFonts w:asciiTheme="majorHAnsi" w:hAnsiTheme="majorHAnsi" w:cs="Calibri"/>
          <w:sz w:val="22"/>
          <w:szCs w:val="22"/>
          <w:lang w:val="en"/>
        </w:rPr>
        <w:t>Using Java and Adobe Experience Manager, I contributed developed to the Anixter.com website.</w:t>
      </w:r>
    </w:p>
    <w:p w14:paraId="3A81A275" w14:textId="77777777" w:rsidR="00523FFC" w:rsidRPr="005C5B02" w:rsidRDefault="00523FFC" w:rsidP="00523FFC">
      <w:pPr>
        <w:pStyle w:val="ListParagraph"/>
        <w:spacing w:before="40" w:line="276" w:lineRule="auto"/>
        <w:rPr>
          <w:rFonts w:asciiTheme="majorHAnsi" w:hAnsiTheme="majorHAnsi"/>
          <w:b/>
          <w:sz w:val="2"/>
          <w:szCs w:val="2"/>
        </w:rPr>
      </w:pPr>
    </w:p>
    <w:p w14:paraId="2E5D7F7C" w14:textId="5166C72E" w:rsidR="00E9085F" w:rsidRPr="00B133D3" w:rsidRDefault="00E9085F" w:rsidP="00523FFC">
      <w:pPr>
        <w:pStyle w:val="ListParagraph"/>
        <w:spacing w:before="40" w:line="276" w:lineRule="auto"/>
        <w:ind w:left="0"/>
        <w:rPr>
          <w:rFonts w:asciiTheme="majorHAnsi" w:hAnsiTheme="majorHAnsi"/>
          <w:sz w:val="24"/>
        </w:rPr>
      </w:pPr>
      <w:r w:rsidRPr="005D7DAF">
        <w:rPr>
          <w:rFonts w:asciiTheme="majorHAnsi" w:hAnsiTheme="majorHAnsi"/>
          <w:b/>
          <w:sz w:val="24"/>
        </w:rPr>
        <w:t>American Imaging Management</w:t>
      </w:r>
      <w:r w:rsidR="008103CC" w:rsidRPr="005D7DAF">
        <w:rPr>
          <w:rFonts w:asciiTheme="majorHAnsi" w:hAnsiTheme="majorHAnsi"/>
          <w:b/>
          <w:sz w:val="24"/>
        </w:rPr>
        <w:t xml:space="preserve"> (AIM Specialty Health)</w:t>
      </w:r>
      <w:r w:rsidR="007313C9" w:rsidRPr="007313C9">
        <w:rPr>
          <w:rFonts w:asciiTheme="majorHAnsi" w:hAnsiTheme="majorHAnsi"/>
          <w:b/>
          <w:sz w:val="24"/>
        </w:rPr>
        <w:t xml:space="preserve"> - </w:t>
      </w:r>
      <w:r w:rsidRPr="005D7DAF">
        <w:rPr>
          <w:rFonts w:asciiTheme="majorHAnsi" w:hAnsiTheme="majorHAnsi"/>
          <w:b/>
          <w:sz w:val="24"/>
        </w:rPr>
        <w:t>Deerfield</w:t>
      </w:r>
      <w:r w:rsidR="007313C9" w:rsidRPr="007313C9">
        <w:rPr>
          <w:rFonts w:asciiTheme="majorHAnsi" w:hAnsiTheme="majorHAnsi"/>
          <w:b/>
          <w:sz w:val="24"/>
        </w:rPr>
        <w:t>, IL</w:t>
      </w:r>
      <w:r w:rsidR="008703D0" w:rsidRPr="005D7DAF">
        <w:rPr>
          <w:rFonts w:asciiTheme="majorHAnsi" w:hAnsiTheme="majorHAnsi"/>
          <w:b/>
          <w:sz w:val="24"/>
        </w:rPr>
        <w:tab/>
      </w:r>
      <w:r w:rsidR="008703D0" w:rsidRPr="005D7DAF">
        <w:rPr>
          <w:rFonts w:asciiTheme="majorHAnsi" w:hAnsiTheme="majorHAnsi"/>
          <w:b/>
          <w:sz w:val="24"/>
        </w:rPr>
        <w:tab/>
      </w:r>
      <w:r w:rsidRPr="005D7DAF">
        <w:rPr>
          <w:rFonts w:asciiTheme="majorHAnsi" w:hAnsiTheme="majorHAnsi"/>
          <w:b/>
          <w:sz w:val="24"/>
        </w:rPr>
        <w:t>200</w:t>
      </w:r>
      <w:r w:rsidR="00CC360C" w:rsidRPr="005D7DAF">
        <w:rPr>
          <w:rFonts w:asciiTheme="majorHAnsi" w:hAnsiTheme="majorHAnsi"/>
          <w:b/>
          <w:sz w:val="24"/>
        </w:rPr>
        <w:t>7</w:t>
      </w:r>
      <w:r w:rsidR="007313C9" w:rsidRPr="007313C9">
        <w:rPr>
          <w:rFonts w:asciiTheme="majorHAnsi" w:hAnsiTheme="majorHAnsi"/>
          <w:b/>
          <w:sz w:val="24"/>
        </w:rPr>
        <w:br/>
      </w:r>
      <w:r w:rsidR="004B721B" w:rsidRPr="005D7DAF">
        <w:rPr>
          <w:rFonts w:asciiTheme="majorHAnsi" w:hAnsiTheme="majorHAnsi"/>
          <w:b/>
          <w:sz w:val="24"/>
        </w:rPr>
        <w:t>Business Analyst</w:t>
      </w:r>
    </w:p>
    <w:p w14:paraId="7747F8E3" w14:textId="4DABAECA" w:rsidR="00E9085F" w:rsidRDefault="008103CC" w:rsidP="002E2A90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bookmarkStart w:id="6" w:name="_Hlk536555601"/>
      <w:r w:rsidRPr="00C25597">
        <w:rPr>
          <w:rFonts w:asciiTheme="majorHAnsi" w:hAnsiTheme="majorHAnsi" w:cs="Calibri"/>
          <w:sz w:val="22"/>
          <w:szCs w:val="22"/>
          <w:lang w:val="en"/>
        </w:rPr>
        <w:t>Working as a business analyst</w:t>
      </w:r>
      <w:r w:rsidR="00CC360C" w:rsidRPr="00C25597">
        <w:rPr>
          <w:rFonts w:asciiTheme="majorHAnsi" w:hAnsiTheme="majorHAnsi" w:cs="Calibri"/>
          <w:sz w:val="22"/>
          <w:szCs w:val="22"/>
          <w:lang w:val="en"/>
        </w:rPr>
        <w:t>, I developed requirements to improve w</w:t>
      </w:r>
      <w:r w:rsidRPr="00C25597">
        <w:rPr>
          <w:rFonts w:asciiTheme="majorHAnsi" w:hAnsiTheme="majorHAnsi" w:cs="Calibri"/>
          <w:sz w:val="22"/>
          <w:szCs w:val="22"/>
          <w:lang w:val="en"/>
        </w:rPr>
        <w:t>eb applications related to</w:t>
      </w:r>
      <w:r w:rsidR="00CC360C" w:rsidRPr="00C25597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C25597">
        <w:rPr>
          <w:rFonts w:asciiTheme="majorHAnsi" w:hAnsiTheme="majorHAnsi" w:cs="Calibri"/>
          <w:sz w:val="22"/>
          <w:szCs w:val="22"/>
          <w:lang w:val="en"/>
        </w:rPr>
        <w:t>medical imaging</w:t>
      </w:r>
      <w:r w:rsidR="00CC360C" w:rsidRPr="00C25597">
        <w:rPr>
          <w:rFonts w:asciiTheme="majorHAnsi" w:hAnsiTheme="majorHAnsi" w:cs="Calibri"/>
          <w:sz w:val="22"/>
          <w:szCs w:val="22"/>
          <w:lang w:val="en"/>
        </w:rPr>
        <w:t xml:space="preserve"> referrals</w:t>
      </w:r>
      <w:r w:rsidRPr="00C25597">
        <w:rPr>
          <w:rFonts w:asciiTheme="majorHAnsi" w:hAnsiTheme="majorHAnsi" w:cs="Calibri"/>
          <w:sz w:val="22"/>
          <w:szCs w:val="22"/>
          <w:lang w:val="en"/>
        </w:rPr>
        <w:t xml:space="preserve"> between doctors and health insurance companies.</w:t>
      </w:r>
      <w:r w:rsidRPr="00C25597">
        <w:rPr>
          <w:rFonts w:asciiTheme="majorHAnsi" w:hAnsiTheme="majorHAnsi"/>
          <w:b/>
          <w:sz w:val="24"/>
        </w:rPr>
        <w:t xml:space="preserve"> </w:t>
      </w:r>
    </w:p>
    <w:bookmarkEnd w:id="4"/>
    <w:bookmarkEnd w:id="5"/>
    <w:bookmarkEnd w:id="6"/>
    <w:p w14:paraId="4E5D5273" w14:textId="77777777" w:rsidR="005549E4" w:rsidRPr="005549E4" w:rsidRDefault="005549E4" w:rsidP="005549E4">
      <w:pPr>
        <w:pStyle w:val="ListParagraph"/>
        <w:spacing w:before="40" w:line="276" w:lineRule="auto"/>
        <w:rPr>
          <w:rFonts w:asciiTheme="majorHAnsi" w:hAnsiTheme="majorHAnsi"/>
          <w:b/>
          <w:sz w:val="2"/>
          <w:szCs w:val="2"/>
        </w:rPr>
      </w:pPr>
    </w:p>
    <w:p w14:paraId="59B56C64" w14:textId="3663B664" w:rsidR="00E509C2" w:rsidRDefault="007313C9" w:rsidP="00E509C2">
      <w:pPr>
        <w:spacing w:before="40" w:line="276" w:lineRule="auto"/>
        <w:rPr>
          <w:rFonts w:asciiTheme="majorHAnsi" w:hAnsiTheme="majorHAnsi"/>
          <w:b/>
          <w:sz w:val="24"/>
        </w:rPr>
      </w:pPr>
      <w:bookmarkStart w:id="7" w:name="_Hlk536551911"/>
      <w:r w:rsidRPr="007313C9">
        <w:rPr>
          <w:rFonts w:asciiTheme="majorHAnsi" w:hAnsiTheme="majorHAnsi"/>
          <w:b/>
          <w:sz w:val="24"/>
        </w:rPr>
        <w:t>McDonald’s - Oakbrook, IL</w:t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Pr="007313C9">
        <w:rPr>
          <w:rFonts w:asciiTheme="majorHAnsi" w:hAnsiTheme="majorHAnsi"/>
          <w:b/>
          <w:sz w:val="24"/>
        </w:rPr>
        <w:t>2005</w:t>
      </w:r>
      <w:r w:rsidRPr="007313C9">
        <w:rPr>
          <w:rFonts w:asciiTheme="majorHAnsi" w:hAnsiTheme="majorHAnsi"/>
          <w:b/>
          <w:sz w:val="24"/>
        </w:rPr>
        <w:br/>
      </w:r>
      <w:r w:rsidR="00E509C2">
        <w:rPr>
          <w:rFonts w:asciiTheme="majorHAnsi" w:hAnsiTheme="majorHAnsi"/>
          <w:b/>
          <w:sz w:val="24"/>
        </w:rPr>
        <w:t>Application Programmer</w:t>
      </w:r>
    </w:p>
    <w:p w14:paraId="663656C5" w14:textId="0263EB58" w:rsidR="005549E4" w:rsidRDefault="005C1CD3" w:rsidP="005C1CD3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 w:cs="Calibri"/>
          <w:sz w:val="22"/>
          <w:szCs w:val="22"/>
          <w:lang w:val="en"/>
        </w:rPr>
      </w:pPr>
      <w:r w:rsidRPr="005C1CD3">
        <w:rPr>
          <w:rFonts w:asciiTheme="majorHAnsi" w:hAnsiTheme="majorHAnsi" w:cs="Calibri"/>
          <w:sz w:val="22"/>
          <w:szCs w:val="22"/>
          <w:lang w:val="en"/>
        </w:rPr>
        <w:t>As a Lotus Notes Developer, I developed a complex time-reporting view that tracked the time a user access request</w:t>
      </w:r>
      <w:r w:rsidRPr="005C1CD3">
        <w:rPr>
          <w:rFonts w:asciiTheme="majorHAnsi" w:hAnsiTheme="majorHAnsi" w:cs="Calibri"/>
          <w:sz w:val="22"/>
          <w:szCs w:val="22"/>
        </w:rPr>
        <w:t xml:space="preserve"> </w:t>
      </w:r>
      <w:r w:rsidRPr="005C1CD3">
        <w:rPr>
          <w:rFonts w:asciiTheme="majorHAnsi" w:hAnsiTheme="majorHAnsi" w:cs="Calibri"/>
          <w:sz w:val="22"/>
          <w:szCs w:val="22"/>
          <w:lang w:val="en"/>
        </w:rPr>
        <w:t>was in different workflow stages.</w:t>
      </w:r>
    </w:p>
    <w:p w14:paraId="5B31C512" w14:textId="0D99F41B" w:rsidR="005C1CD3" w:rsidRPr="005549E4" w:rsidRDefault="005C1CD3" w:rsidP="005549E4">
      <w:pPr>
        <w:pStyle w:val="ListParagraph"/>
        <w:spacing w:before="40" w:line="276" w:lineRule="auto"/>
        <w:rPr>
          <w:rFonts w:asciiTheme="majorHAnsi" w:hAnsiTheme="majorHAnsi" w:cs="Calibri"/>
          <w:sz w:val="2"/>
          <w:szCs w:val="2"/>
          <w:lang w:val="en"/>
        </w:rPr>
      </w:pPr>
      <w:r w:rsidRPr="005C1CD3">
        <w:rPr>
          <w:rFonts w:asciiTheme="majorHAnsi" w:hAnsiTheme="majorHAnsi" w:cs="Calibri"/>
          <w:sz w:val="22"/>
          <w:szCs w:val="22"/>
          <w:lang w:val="en"/>
        </w:rPr>
        <w:t xml:space="preserve"> </w:t>
      </w:r>
    </w:p>
    <w:bookmarkEnd w:id="7"/>
    <w:p w14:paraId="7B44ADC9" w14:textId="2C793B4C" w:rsidR="00B037AC" w:rsidRPr="00B037AC" w:rsidRDefault="00B037AC" w:rsidP="00B037AC">
      <w:pPr>
        <w:spacing w:before="40" w:line="276" w:lineRule="auto"/>
        <w:rPr>
          <w:rFonts w:asciiTheme="majorHAnsi" w:hAnsiTheme="majorHAnsi"/>
          <w:b/>
          <w:sz w:val="24"/>
        </w:rPr>
      </w:pPr>
      <w:r w:rsidRPr="00B037AC">
        <w:rPr>
          <w:rFonts w:asciiTheme="majorHAnsi" w:hAnsiTheme="majorHAnsi"/>
          <w:b/>
          <w:sz w:val="24"/>
        </w:rPr>
        <w:t>Emerging Solutions - Chicago, IL</w:t>
      </w:r>
      <w:r w:rsidRPr="00B037AC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Pr="00B037AC">
        <w:rPr>
          <w:rFonts w:asciiTheme="majorHAnsi" w:hAnsiTheme="majorHAnsi"/>
          <w:b/>
          <w:sz w:val="24"/>
        </w:rPr>
        <w:t xml:space="preserve">2001 - 2004          </w:t>
      </w:r>
    </w:p>
    <w:p w14:paraId="2D3EED87" w14:textId="77777777" w:rsidR="00B037AC" w:rsidRDefault="00B037AC" w:rsidP="00B037AC">
      <w:p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Application Programmer</w:t>
      </w:r>
    </w:p>
    <w:p w14:paraId="4C5A7112" w14:textId="124BD62B" w:rsidR="00B037AC" w:rsidRPr="005549E4" w:rsidRDefault="00B037AC" w:rsidP="004F10CB">
      <w:pPr>
        <w:numPr>
          <w:ilvl w:val="0"/>
          <w:numId w:val="23"/>
        </w:numPr>
        <w:spacing w:before="40" w:line="276" w:lineRule="auto"/>
        <w:rPr>
          <w:rFonts w:asciiTheme="majorHAnsi" w:hAnsiTheme="majorHAnsi" w:cs="Calibri"/>
          <w:b/>
          <w:sz w:val="22"/>
          <w:szCs w:val="22"/>
        </w:rPr>
      </w:pPr>
      <w:r w:rsidRPr="00B037AC">
        <w:rPr>
          <w:rFonts w:asciiTheme="majorHAnsi" w:hAnsiTheme="majorHAnsi" w:cs="Calibri"/>
          <w:sz w:val="22"/>
          <w:szCs w:val="22"/>
          <w:lang w:val="en"/>
        </w:rPr>
        <w:t xml:space="preserve">As a consultant for this firm, I worked on numerous R5/R6 Notes/Domino application development projects for various clients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B037AC">
        <w:rPr>
          <w:rFonts w:asciiTheme="majorHAnsi" w:hAnsiTheme="majorHAnsi" w:cs="Calibri"/>
          <w:sz w:val="22"/>
          <w:szCs w:val="22"/>
          <w:lang w:val="en"/>
        </w:rPr>
        <w:t xml:space="preserve">Most of these projects were web-based applications developed using LotusScript, HTML, CSS and JavaScript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B037AC">
        <w:rPr>
          <w:rFonts w:asciiTheme="majorHAnsi" w:hAnsiTheme="majorHAnsi" w:cs="Calibri"/>
          <w:sz w:val="22"/>
          <w:szCs w:val="22"/>
          <w:lang w:val="en"/>
        </w:rPr>
        <w:t>Also involved was Notes/Domino relational data integration using LS:DO and Lotus Connectors with various relational databases such as Oracle, DB2, and SQL Server.</w:t>
      </w:r>
    </w:p>
    <w:p w14:paraId="14553625" w14:textId="77777777" w:rsidR="00B037AC" w:rsidRPr="00B037AC" w:rsidRDefault="00B037AC" w:rsidP="005549E4">
      <w:pPr>
        <w:spacing w:before="40" w:line="276" w:lineRule="auto"/>
        <w:ind w:left="720"/>
        <w:rPr>
          <w:rFonts w:asciiTheme="majorHAnsi" w:hAnsiTheme="majorHAnsi" w:cs="Calibri"/>
          <w:b/>
          <w:sz w:val="2"/>
          <w:szCs w:val="2"/>
        </w:rPr>
      </w:pPr>
    </w:p>
    <w:p w14:paraId="54362D1F" w14:textId="4C825BBB" w:rsidR="006C2A3E" w:rsidRDefault="006C2A3E" w:rsidP="006C2A3E">
      <w:p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Baxter Healthcare</w:t>
      </w:r>
      <w:r w:rsidR="001F5FB9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- Deerfield, IL</w:t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B907D8">
        <w:rPr>
          <w:rFonts w:asciiTheme="majorHAnsi" w:hAnsiTheme="majorHAnsi"/>
          <w:b/>
          <w:sz w:val="24"/>
        </w:rPr>
        <w:t>1999 - 2001</w:t>
      </w:r>
    </w:p>
    <w:p w14:paraId="7E8BA914" w14:textId="4F4DF109" w:rsidR="00CD600A" w:rsidRDefault="00C26428" w:rsidP="006C2A3E">
      <w:p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Application Programmer</w:t>
      </w:r>
    </w:p>
    <w:p w14:paraId="34BAB46E" w14:textId="5DF8882C" w:rsidR="00D01B5D" w:rsidRPr="00D01B5D" w:rsidRDefault="00027A5F" w:rsidP="00D01B5D">
      <w:pPr>
        <w:pStyle w:val="ListParagraph"/>
        <w:numPr>
          <w:ilvl w:val="0"/>
          <w:numId w:val="23"/>
        </w:numPr>
        <w:rPr>
          <w:lang w:val="en"/>
        </w:rPr>
      </w:pPr>
      <w:bookmarkStart w:id="8" w:name="_Hlk536550649"/>
      <w:bookmarkEnd w:id="1"/>
      <w:r w:rsidRPr="00D01B5D">
        <w:rPr>
          <w:lang w:val="en"/>
        </w:rPr>
        <w:t>As a Lotus Notes Developer, I developed numerous R5 applications for both the Notes client and the web browser. Working with</w:t>
      </w:r>
      <w:r w:rsidRPr="00D01B5D">
        <w:t xml:space="preserve"> </w:t>
      </w:r>
      <w:r w:rsidRPr="00D01B5D">
        <w:rPr>
          <w:lang w:val="en"/>
        </w:rPr>
        <w:t xml:space="preserve">contacts from </w:t>
      </w:r>
      <w:r w:rsidR="00CD600A" w:rsidRPr="00D01B5D">
        <w:rPr>
          <w:lang w:val="en"/>
        </w:rPr>
        <w:t xml:space="preserve">I developed numerous R5 applications for both the Notes client and the web browser. </w:t>
      </w:r>
      <w:bookmarkEnd w:id="8"/>
      <w:r w:rsidR="000E579C" w:rsidRPr="00D01B5D">
        <w:rPr>
          <w:lang w:val="en"/>
        </w:rPr>
        <w:t xml:space="preserve"> </w:t>
      </w:r>
      <w:r w:rsidR="00CD600A" w:rsidRPr="00D01B5D">
        <w:rPr>
          <w:lang w:val="en"/>
        </w:rPr>
        <w:t>I was the primary developer of a central administration/registration tool used for the creation,</w:t>
      </w:r>
      <w:r w:rsidR="00CD600A" w:rsidRPr="00D01B5D">
        <w:t xml:space="preserve"> </w:t>
      </w:r>
      <w:r w:rsidR="00CD600A" w:rsidRPr="00D01B5D">
        <w:rPr>
          <w:lang w:val="en"/>
        </w:rPr>
        <w:t>deletion, and maintenance of all Notes users (27,000+) and groups. This R5 Domino application,</w:t>
      </w:r>
      <w:r w:rsidR="00CD600A" w:rsidRPr="00D01B5D">
        <w:t xml:space="preserve"> </w:t>
      </w:r>
      <w:r w:rsidR="00CD600A" w:rsidRPr="00D01B5D">
        <w:rPr>
          <w:lang w:val="en"/>
        </w:rPr>
        <w:t>developed for use in both the Notes client and web browsers, enabled users with limited Notes</w:t>
      </w:r>
      <w:r w:rsidR="00D01B5D" w:rsidRPr="00D01B5D">
        <w:rPr>
          <w:lang w:val="en"/>
        </w:rPr>
        <w:t xml:space="preserve"> </w:t>
      </w:r>
      <w:r w:rsidR="00D01B5D" w:rsidRPr="00D01B5D">
        <w:rPr>
          <w:lang w:val="en"/>
        </w:rPr>
        <w:t>with limited Notes</w:t>
      </w:r>
      <w:r w:rsidR="00D01B5D" w:rsidRPr="00D01B5D">
        <w:t xml:space="preserve"> </w:t>
      </w:r>
      <w:r w:rsidR="00D01B5D" w:rsidRPr="00D01B5D">
        <w:rPr>
          <w:lang w:val="en"/>
        </w:rPr>
        <w:t>administration knowledge to easily perform administration tasks such as creating new users, deleting new</w:t>
      </w:r>
      <w:r w:rsidR="00D01B5D" w:rsidRPr="00D01B5D">
        <w:t xml:space="preserve"> </w:t>
      </w:r>
      <w:r w:rsidR="00D01B5D" w:rsidRPr="00D01B5D">
        <w:rPr>
          <w:lang w:val="en"/>
        </w:rPr>
        <w:t>users, re</w:t>
      </w:r>
      <w:r w:rsidR="00AE7F8C">
        <w:rPr>
          <w:lang w:val="en"/>
        </w:rPr>
        <w:t>-</w:t>
      </w:r>
      <w:bookmarkStart w:id="9" w:name="_GoBack"/>
      <w:bookmarkEnd w:id="9"/>
      <w:r w:rsidR="00D01B5D" w:rsidRPr="00D01B5D">
        <w:rPr>
          <w:lang w:val="en"/>
        </w:rPr>
        <w:t>certifying users, renaming users, moving certifiers, and modifying person and group documents.</w:t>
      </w:r>
    </w:p>
    <w:p w14:paraId="647FDDB1" w14:textId="08EADA05" w:rsidR="00291E32" w:rsidRPr="00D01B5D" w:rsidRDefault="00291E32" w:rsidP="00F0201C">
      <w:pPr>
        <w:pStyle w:val="ListParagraph"/>
        <w:numPr>
          <w:ilvl w:val="0"/>
          <w:numId w:val="10"/>
        </w:numPr>
        <w:spacing w:before="40" w:line="276" w:lineRule="auto"/>
        <w:ind w:left="360"/>
        <w:rPr>
          <w:rFonts w:asciiTheme="majorHAnsi" w:hAnsiTheme="majorHAnsi"/>
          <w:b/>
          <w:sz w:val="2"/>
          <w:szCs w:val="2"/>
        </w:rPr>
      </w:pPr>
    </w:p>
    <w:p w14:paraId="446AB534" w14:textId="09B90292" w:rsidR="006C2A3E" w:rsidRDefault="006C2A3E" w:rsidP="006C2A3E">
      <w:pPr>
        <w:spacing w:before="40" w:line="276" w:lineRule="auto"/>
        <w:rPr>
          <w:rFonts w:asciiTheme="majorHAnsi" w:hAnsiTheme="majorHAnsi"/>
          <w:b/>
          <w:sz w:val="24"/>
        </w:rPr>
      </w:pPr>
      <w:r w:rsidRPr="006C2A3E">
        <w:rPr>
          <w:rFonts w:asciiTheme="majorHAnsi" w:hAnsiTheme="majorHAnsi"/>
          <w:b/>
          <w:sz w:val="24"/>
        </w:rPr>
        <w:t>Hewitt Associates</w:t>
      </w:r>
      <w:r w:rsidR="001C6BB6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-</w:t>
      </w:r>
      <w:r w:rsidR="001C6BB6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Lincolnshire, IL</w:t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BB4811">
        <w:rPr>
          <w:rFonts w:asciiTheme="majorHAnsi" w:hAnsiTheme="majorHAnsi"/>
          <w:b/>
          <w:sz w:val="24"/>
        </w:rPr>
        <w:t>1994 - 1999</w:t>
      </w:r>
    </w:p>
    <w:p w14:paraId="2CB0D6E4" w14:textId="7C24C666" w:rsidR="006C2A3E" w:rsidRPr="0072569E" w:rsidRDefault="001F5FB9" w:rsidP="006C2A3E">
      <w:p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b/>
          <w:sz w:val="24"/>
        </w:rPr>
        <w:t>Application Programmer</w:t>
      </w:r>
    </w:p>
    <w:p w14:paraId="1A2956FA" w14:textId="0DA8AA61" w:rsidR="00617143" w:rsidRPr="00617143" w:rsidRDefault="00E973C0" w:rsidP="00617143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00" w:line="276" w:lineRule="auto"/>
        <w:rPr>
          <w:rFonts w:asciiTheme="majorHAnsi" w:hAnsiTheme="majorHAnsi"/>
          <w:b/>
          <w:sz w:val="22"/>
          <w:szCs w:val="22"/>
        </w:rPr>
      </w:pPr>
      <w:r w:rsidRPr="006D7459">
        <w:rPr>
          <w:rFonts w:asciiTheme="majorHAnsi" w:hAnsiTheme="majorHAnsi" w:cs="Calibri"/>
          <w:sz w:val="22"/>
          <w:szCs w:val="22"/>
          <w:lang w:val="en"/>
        </w:rPr>
        <w:t>I was a member of a Notes development team responsible for the development and support of Notes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 xml:space="preserve">applications used throughout a benefits administration practice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I was involved with projects converting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 xml:space="preserve">applications from their initial Notes 3.0 conception to Notes 4.0. </w:t>
      </w:r>
      <w:r w:rsidR="003423CD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I led a project to web-enable the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 xml:space="preserve">practice's main workflow application using Notes 4.6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I also worked with SAS and Zmerge, creating data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reports based on Notes databases.</w:t>
      </w:r>
    </w:p>
    <w:p w14:paraId="7C9A84E6" w14:textId="42834B5E" w:rsidR="00F37642" w:rsidRPr="00F24F08" w:rsidRDefault="006C2A3E" w:rsidP="00292A5C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00" w:line="276" w:lineRule="auto"/>
        <w:rPr>
          <w:rFonts w:asciiTheme="majorHAnsi" w:hAnsiTheme="majorHAnsi"/>
          <w:b/>
          <w:sz w:val="22"/>
          <w:szCs w:val="22"/>
        </w:rPr>
      </w:pPr>
      <w:r w:rsidRPr="00F24F08">
        <w:rPr>
          <w:rFonts w:asciiTheme="majorHAnsi" w:hAnsiTheme="majorHAnsi" w:cs="Calibri"/>
          <w:sz w:val="22"/>
          <w:szCs w:val="22"/>
          <w:lang w:val="en"/>
        </w:rPr>
        <w:t>I was on a team of developers that coded and supported a human resource flexible benefits application</w:t>
      </w:r>
      <w:r w:rsidRPr="00F24F08">
        <w:rPr>
          <w:rFonts w:asciiTheme="majorHAnsi" w:hAnsiTheme="majorHAnsi" w:cs="Calibri"/>
          <w:sz w:val="22"/>
          <w:szCs w:val="22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written in </w:t>
      </w:r>
      <w:r w:rsidR="003F4A6D" w:rsidRPr="00F24F08">
        <w:rPr>
          <w:rFonts w:asciiTheme="majorHAnsi" w:hAnsiTheme="majorHAnsi" w:cs="Calibri"/>
          <w:sz w:val="22"/>
          <w:szCs w:val="22"/>
          <w:lang w:val="en"/>
        </w:rPr>
        <w:t>Microfocus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 Cobol</w:t>
      </w:r>
      <w:r w:rsidR="00B1279D" w:rsidRPr="00F24F08">
        <w:rPr>
          <w:rFonts w:asciiTheme="majorHAnsi" w:hAnsiTheme="majorHAnsi" w:cs="Calibri"/>
          <w:sz w:val="22"/>
          <w:szCs w:val="22"/>
          <w:lang w:val="en"/>
        </w:rPr>
        <w:t>.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 Besides Cobol, the application included embedded SQL that integrated with</w:t>
      </w:r>
      <w:r w:rsidRPr="00F24F08">
        <w:rPr>
          <w:rFonts w:asciiTheme="majorHAnsi" w:hAnsiTheme="majorHAnsi" w:cs="Calibri"/>
          <w:sz w:val="22"/>
          <w:szCs w:val="22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a database backend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>I was responsible for leading a project to convert all the XDB specific embedded SQL</w:t>
      </w:r>
      <w:r w:rsidRPr="00F24F08">
        <w:rPr>
          <w:rFonts w:asciiTheme="majorHAnsi" w:hAnsiTheme="majorHAnsi" w:cs="Calibri"/>
          <w:sz w:val="22"/>
          <w:szCs w:val="22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>into Oracle embedded SQL.</w:t>
      </w:r>
      <w:r w:rsidR="00CF7261" w:rsidRPr="00F24F08">
        <w:rPr>
          <w:rFonts w:asciiTheme="majorHAnsi" w:hAnsiTheme="majorHAnsi"/>
          <w:sz w:val="12"/>
        </w:rPr>
        <w:t xml:space="preserve"> </w:t>
      </w:r>
    </w:p>
    <w:p w14:paraId="19CE556D" w14:textId="77777777" w:rsidR="00DD7CC3" w:rsidRPr="00DD7CC3" w:rsidRDefault="00781F57" w:rsidP="00DD7CC3">
      <w:pPr>
        <w:pStyle w:val="SectionTitle"/>
        <w:pBdr>
          <w:top w:val="single" w:sz="6" w:space="2" w:color="808080"/>
          <w:left w:val="single" w:sz="6" w:space="2" w:color="808080"/>
          <w:bottom w:val="single" w:sz="6" w:space="0" w:color="808080"/>
          <w:right w:val="single" w:sz="6" w:space="2" w:color="808080"/>
        </w:pBdr>
        <w:shd w:val="clear" w:color="auto" w:fill="215868"/>
        <w:tabs>
          <w:tab w:val="left" w:pos="3210"/>
        </w:tabs>
        <w:spacing w:line="240" w:lineRule="auto"/>
        <w:jc w:val="center"/>
        <w:rPr>
          <w:rFonts w:asciiTheme="majorHAnsi" w:hAnsiTheme="majorHAnsi"/>
          <w:color w:val="FFFFFF"/>
          <w:sz w:val="22"/>
          <w:szCs w:val="22"/>
        </w:rPr>
      </w:pPr>
      <w:r>
        <w:rPr>
          <w:rFonts w:asciiTheme="majorHAnsi" w:hAnsiTheme="majorHAnsi"/>
          <w:color w:val="FFFFFF"/>
          <w:sz w:val="22"/>
          <w:szCs w:val="22"/>
        </w:rPr>
        <w:t xml:space="preserve">Education </w:t>
      </w:r>
      <w:r w:rsidR="001D704C">
        <w:rPr>
          <w:rFonts w:asciiTheme="majorHAnsi" w:hAnsiTheme="majorHAnsi"/>
          <w:color w:val="FFFFFF"/>
          <w:sz w:val="22"/>
          <w:szCs w:val="22"/>
        </w:rPr>
        <w:t xml:space="preserve"> </w:t>
      </w:r>
    </w:p>
    <w:p w14:paraId="1BAFE415" w14:textId="77777777" w:rsidR="00533C89" w:rsidRPr="00A951AB" w:rsidRDefault="00533C89" w:rsidP="0033444F">
      <w:pPr>
        <w:pStyle w:val="ListParagraph"/>
        <w:rPr>
          <w:rFonts w:asciiTheme="majorHAnsi" w:hAnsiTheme="majorHAnsi"/>
          <w:sz w:val="12"/>
          <w:szCs w:val="12"/>
        </w:rPr>
      </w:pPr>
    </w:p>
    <w:p w14:paraId="43CDD5D7" w14:textId="2AACDE6F" w:rsidR="00263FAB" w:rsidRPr="00CF7261" w:rsidRDefault="006C2A3E" w:rsidP="00263FAB">
      <w:pPr>
        <w:rPr>
          <w:rFonts w:asciiTheme="majorHAnsi" w:hAnsiTheme="majorHAnsi"/>
          <w:b/>
          <w:sz w:val="24"/>
        </w:rPr>
      </w:pPr>
      <w:r w:rsidRPr="00CF7261">
        <w:rPr>
          <w:rFonts w:asciiTheme="majorHAnsi" w:hAnsiTheme="majorHAnsi" w:cs="Calibri"/>
          <w:b/>
          <w:sz w:val="24"/>
          <w:lang w:val="en"/>
        </w:rPr>
        <w:t>University of Illinois at Chicago</w:t>
      </w:r>
      <w:r w:rsidR="00FA5E11">
        <w:rPr>
          <w:rFonts w:asciiTheme="majorHAnsi" w:hAnsiTheme="majorHAnsi" w:cs="Calibri"/>
          <w:b/>
          <w:sz w:val="24"/>
          <w:lang w:val="en"/>
        </w:rPr>
        <w:br/>
      </w:r>
      <w:r w:rsidRPr="00CF7261">
        <w:rPr>
          <w:rFonts w:asciiTheme="majorHAnsi" w:hAnsiTheme="majorHAnsi" w:cs="Calibri"/>
          <w:b/>
          <w:sz w:val="24"/>
          <w:lang w:val="en"/>
        </w:rPr>
        <w:t>Bachelor's Degree: Information and Decision</w:t>
      </w:r>
      <w:r w:rsidR="00132C71" w:rsidRPr="00CF7261">
        <w:rPr>
          <w:rFonts w:asciiTheme="majorHAnsi" w:hAnsiTheme="majorHAnsi" w:cs="Calibri"/>
          <w:b/>
          <w:sz w:val="24"/>
          <w:lang w:val="en"/>
        </w:rPr>
        <w:t xml:space="preserve"> Sciences</w:t>
      </w:r>
      <w:r w:rsidR="00263FAB" w:rsidRPr="00263FAB">
        <w:rPr>
          <w:rFonts w:asciiTheme="majorHAnsi" w:hAnsiTheme="majorHAnsi"/>
          <w:b/>
          <w:sz w:val="24"/>
        </w:rPr>
        <w:t xml:space="preserve"> </w:t>
      </w:r>
      <w:r w:rsidR="00263FAB">
        <w:rPr>
          <w:rFonts w:asciiTheme="majorHAnsi" w:hAnsiTheme="majorHAnsi"/>
          <w:b/>
          <w:sz w:val="24"/>
        </w:rPr>
        <w:t>(GPA: 4.85)</w:t>
      </w:r>
    </w:p>
    <w:sectPr w:rsidR="00263FAB" w:rsidRPr="00CF7261" w:rsidSect="00701553">
      <w:type w:val="continuous"/>
      <w:pgSz w:w="12240" w:h="15840"/>
      <w:pgMar w:top="810" w:right="1008" w:bottom="540" w:left="1008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435C9" w14:textId="77777777" w:rsidR="001F46B8" w:rsidRDefault="001F46B8" w:rsidP="00524EE1">
      <w:r>
        <w:separator/>
      </w:r>
    </w:p>
  </w:endnote>
  <w:endnote w:type="continuationSeparator" w:id="0">
    <w:p w14:paraId="2F58BEE9" w14:textId="77777777" w:rsidR="001F46B8" w:rsidRDefault="001F46B8" w:rsidP="00524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altName w:val="Cambria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4FA66" w14:textId="77777777" w:rsidR="001F46B8" w:rsidRDefault="001F46B8" w:rsidP="00524EE1">
      <w:r>
        <w:separator/>
      </w:r>
    </w:p>
  </w:footnote>
  <w:footnote w:type="continuationSeparator" w:id="0">
    <w:p w14:paraId="1604AAE0" w14:textId="77777777" w:rsidR="001F46B8" w:rsidRDefault="001F46B8" w:rsidP="00524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E32CAA0C"/>
    <w:lvl w:ilvl="0">
      <w:numFmt w:val="bullet"/>
      <w:lvlText w:val="*"/>
      <w:lvlJc w:val="left"/>
    </w:lvl>
  </w:abstractNum>
  <w:abstractNum w:abstractNumId="1" w15:restartNumberingAfterBreak="0">
    <w:nsid w:val="0A034A27"/>
    <w:multiLevelType w:val="multilevel"/>
    <w:tmpl w:val="DB607D94"/>
    <w:styleLink w:val="BulletedList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/>
        <w:sz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3A2B"/>
    <w:multiLevelType w:val="hybridMultilevel"/>
    <w:tmpl w:val="8D80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D5499"/>
    <w:multiLevelType w:val="hybridMultilevel"/>
    <w:tmpl w:val="6C4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10388"/>
    <w:multiLevelType w:val="hybridMultilevel"/>
    <w:tmpl w:val="97983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67B31"/>
    <w:multiLevelType w:val="hybridMultilevel"/>
    <w:tmpl w:val="CE40E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C139D"/>
    <w:multiLevelType w:val="hybridMultilevel"/>
    <w:tmpl w:val="5E72B21A"/>
    <w:lvl w:ilvl="0" w:tplc="B88C88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/>
        <w:strike w:val="0"/>
        <w:dstrike w:val="0"/>
        <w:color w:val="002060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C3A73"/>
    <w:multiLevelType w:val="hybridMultilevel"/>
    <w:tmpl w:val="104CA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E45AC"/>
    <w:multiLevelType w:val="hybridMultilevel"/>
    <w:tmpl w:val="146CB4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62957"/>
    <w:multiLevelType w:val="hybridMultilevel"/>
    <w:tmpl w:val="2CF629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D448EC"/>
    <w:multiLevelType w:val="hybridMultilevel"/>
    <w:tmpl w:val="351009CE"/>
    <w:lvl w:ilvl="0" w:tplc="61742B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/>
        <w:strike w:val="0"/>
        <w:dstrike w:val="0"/>
        <w:color w:val="00206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74E79"/>
    <w:multiLevelType w:val="hybridMultilevel"/>
    <w:tmpl w:val="7DFA7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F2AD0"/>
    <w:multiLevelType w:val="hybridMultilevel"/>
    <w:tmpl w:val="2EF842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716B8"/>
    <w:multiLevelType w:val="hybridMultilevel"/>
    <w:tmpl w:val="80E0B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E1DBD"/>
    <w:multiLevelType w:val="hybridMultilevel"/>
    <w:tmpl w:val="1FB0F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A3352"/>
    <w:multiLevelType w:val="hybridMultilevel"/>
    <w:tmpl w:val="D02CB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C5BCD"/>
    <w:multiLevelType w:val="hybridMultilevel"/>
    <w:tmpl w:val="FF8C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4307DE"/>
    <w:multiLevelType w:val="hybridMultilevel"/>
    <w:tmpl w:val="0AA83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7143E"/>
    <w:multiLevelType w:val="hybridMultilevel"/>
    <w:tmpl w:val="6CAC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0C76"/>
    <w:multiLevelType w:val="hybridMultilevel"/>
    <w:tmpl w:val="610C8F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C4D81"/>
    <w:multiLevelType w:val="hybridMultilevel"/>
    <w:tmpl w:val="AE0464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0E4757"/>
    <w:multiLevelType w:val="hybridMultilevel"/>
    <w:tmpl w:val="4F0AC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71B14"/>
    <w:multiLevelType w:val="hybridMultilevel"/>
    <w:tmpl w:val="03D09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16370"/>
    <w:multiLevelType w:val="hybridMultilevel"/>
    <w:tmpl w:val="1E26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F3480"/>
    <w:multiLevelType w:val="hybridMultilevel"/>
    <w:tmpl w:val="D5F4826E"/>
    <w:lvl w:ilvl="0" w:tplc="2BBE6B9E">
      <w:start w:val="1"/>
      <w:numFmt w:val="bullet"/>
      <w:pStyle w:val="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91C26E2"/>
    <w:multiLevelType w:val="hybridMultilevel"/>
    <w:tmpl w:val="B5CE3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6F10C4"/>
    <w:multiLevelType w:val="hybridMultilevel"/>
    <w:tmpl w:val="B5F612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CD535D"/>
    <w:multiLevelType w:val="hybridMultilevel"/>
    <w:tmpl w:val="A4864B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284871"/>
    <w:multiLevelType w:val="hybridMultilevel"/>
    <w:tmpl w:val="AFC0C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25"/>
  </w:num>
  <w:num w:numId="4">
    <w:abstractNumId w:val="28"/>
  </w:num>
  <w:num w:numId="5">
    <w:abstractNumId w:val="6"/>
  </w:num>
  <w:num w:numId="6">
    <w:abstractNumId w:val="10"/>
  </w:num>
  <w:num w:numId="7">
    <w:abstractNumId w:val="14"/>
  </w:num>
  <w:num w:numId="8">
    <w:abstractNumId w:val="23"/>
  </w:num>
  <w:num w:numId="9">
    <w:abstractNumId w:val="22"/>
  </w:num>
  <w:num w:numId="10">
    <w:abstractNumId w:val="7"/>
  </w:num>
  <w:num w:numId="11">
    <w:abstractNumId w:val="21"/>
  </w:num>
  <w:num w:numId="12">
    <w:abstractNumId w:val="3"/>
  </w:num>
  <w:num w:numId="13">
    <w:abstractNumId w:val="9"/>
  </w:num>
  <w:num w:numId="14">
    <w:abstractNumId w:val="29"/>
  </w:num>
  <w:num w:numId="15">
    <w:abstractNumId w:val="8"/>
  </w:num>
  <w:num w:numId="16">
    <w:abstractNumId w:val="13"/>
  </w:num>
  <w:num w:numId="17">
    <w:abstractNumId w:val="16"/>
  </w:num>
  <w:num w:numId="18">
    <w:abstractNumId w:val="11"/>
  </w:num>
  <w:num w:numId="19">
    <w:abstractNumId w:val="5"/>
  </w:num>
  <w:num w:numId="20">
    <w:abstractNumId w:val="17"/>
  </w:num>
  <w:num w:numId="21">
    <w:abstractNumId w:val="15"/>
  </w:num>
  <w:num w:numId="22">
    <w:abstractNumId w:val="19"/>
  </w:num>
  <w:num w:numId="23">
    <w:abstractNumId w:val="20"/>
  </w:num>
  <w:num w:numId="24">
    <w:abstractNumId w:val="4"/>
  </w:num>
  <w:num w:numId="25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6">
    <w:abstractNumId w:val="12"/>
  </w:num>
  <w:num w:numId="27">
    <w:abstractNumId w:val="27"/>
  </w:num>
  <w:num w:numId="28">
    <w:abstractNumId w:val="26"/>
  </w:num>
  <w:num w:numId="29">
    <w:abstractNumId w:val="2"/>
  </w:num>
  <w:num w:numId="30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tDA1sTQ1MDWwtDRT0lEKTi0uzszPAykwrAUAzGrKnCwAAAA="/>
  </w:docVars>
  <w:rsids>
    <w:rsidRoot w:val="008C49C5"/>
    <w:rsid w:val="00001562"/>
    <w:rsid w:val="000035FC"/>
    <w:rsid w:val="0000390A"/>
    <w:rsid w:val="00006711"/>
    <w:rsid w:val="0000776C"/>
    <w:rsid w:val="00012D38"/>
    <w:rsid w:val="0001724F"/>
    <w:rsid w:val="00027A5F"/>
    <w:rsid w:val="0003081D"/>
    <w:rsid w:val="00037FF1"/>
    <w:rsid w:val="00042029"/>
    <w:rsid w:val="00054D9D"/>
    <w:rsid w:val="00056DF3"/>
    <w:rsid w:val="00062A18"/>
    <w:rsid w:val="0006545B"/>
    <w:rsid w:val="00066188"/>
    <w:rsid w:val="00067E57"/>
    <w:rsid w:val="00070E71"/>
    <w:rsid w:val="0007189A"/>
    <w:rsid w:val="00073EF7"/>
    <w:rsid w:val="00076E40"/>
    <w:rsid w:val="000801EB"/>
    <w:rsid w:val="00080C81"/>
    <w:rsid w:val="000811D5"/>
    <w:rsid w:val="00087479"/>
    <w:rsid w:val="000903C2"/>
    <w:rsid w:val="00094DAB"/>
    <w:rsid w:val="00097FEB"/>
    <w:rsid w:val="000A090D"/>
    <w:rsid w:val="000B0BD4"/>
    <w:rsid w:val="000C460D"/>
    <w:rsid w:val="000C5958"/>
    <w:rsid w:val="000D1CF1"/>
    <w:rsid w:val="000D295D"/>
    <w:rsid w:val="000D3DEF"/>
    <w:rsid w:val="000D4899"/>
    <w:rsid w:val="000E3581"/>
    <w:rsid w:val="000E579C"/>
    <w:rsid w:val="000E64CC"/>
    <w:rsid w:val="000E7E74"/>
    <w:rsid w:val="000F247D"/>
    <w:rsid w:val="000F3F4C"/>
    <w:rsid w:val="000F722E"/>
    <w:rsid w:val="0010190D"/>
    <w:rsid w:val="0010191A"/>
    <w:rsid w:val="001141F5"/>
    <w:rsid w:val="00120BC2"/>
    <w:rsid w:val="00122E25"/>
    <w:rsid w:val="00124928"/>
    <w:rsid w:val="00127C69"/>
    <w:rsid w:val="00130CA5"/>
    <w:rsid w:val="001312AA"/>
    <w:rsid w:val="00132C71"/>
    <w:rsid w:val="0013358F"/>
    <w:rsid w:val="001400C6"/>
    <w:rsid w:val="00140313"/>
    <w:rsid w:val="001433BB"/>
    <w:rsid w:val="00143F60"/>
    <w:rsid w:val="00144EDE"/>
    <w:rsid w:val="00146A30"/>
    <w:rsid w:val="00147501"/>
    <w:rsid w:val="001514A6"/>
    <w:rsid w:val="001521C3"/>
    <w:rsid w:val="001577B5"/>
    <w:rsid w:val="00157EEA"/>
    <w:rsid w:val="001615C0"/>
    <w:rsid w:val="00166DF8"/>
    <w:rsid w:val="001675F9"/>
    <w:rsid w:val="0017093D"/>
    <w:rsid w:val="00171A78"/>
    <w:rsid w:val="00175F04"/>
    <w:rsid w:val="00180219"/>
    <w:rsid w:val="0018120D"/>
    <w:rsid w:val="00183C15"/>
    <w:rsid w:val="00191ADF"/>
    <w:rsid w:val="00192EAE"/>
    <w:rsid w:val="00193310"/>
    <w:rsid w:val="00193877"/>
    <w:rsid w:val="001A3983"/>
    <w:rsid w:val="001A6A49"/>
    <w:rsid w:val="001A7160"/>
    <w:rsid w:val="001A7B1A"/>
    <w:rsid w:val="001C635C"/>
    <w:rsid w:val="001C6BB6"/>
    <w:rsid w:val="001D704C"/>
    <w:rsid w:val="001D76CE"/>
    <w:rsid w:val="001E3F17"/>
    <w:rsid w:val="001E42BE"/>
    <w:rsid w:val="001E577A"/>
    <w:rsid w:val="001E67DE"/>
    <w:rsid w:val="001F46B8"/>
    <w:rsid w:val="001F5C0F"/>
    <w:rsid w:val="001F5FB9"/>
    <w:rsid w:val="001F7DC2"/>
    <w:rsid w:val="002001C9"/>
    <w:rsid w:val="002010F0"/>
    <w:rsid w:val="002013E9"/>
    <w:rsid w:val="00204A7F"/>
    <w:rsid w:val="00211F8C"/>
    <w:rsid w:val="0021296C"/>
    <w:rsid w:val="00213674"/>
    <w:rsid w:val="00216069"/>
    <w:rsid w:val="002161FD"/>
    <w:rsid w:val="00221EE3"/>
    <w:rsid w:val="0023034E"/>
    <w:rsid w:val="0023289B"/>
    <w:rsid w:val="00232D50"/>
    <w:rsid w:val="00235561"/>
    <w:rsid w:val="0023712A"/>
    <w:rsid w:val="0026354C"/>
    <w:rsid w:val="00263FAB"/>
    <w:rsid w:val="00266666"/>
    <w:rsid w:val="002717E7"/>
    <w:rsid w:val="00275D4C"/>
    <w:rsid w:val="002911B9"/>
    <w:rsid w:val="002914F7"/>
    <w:rsid w:val="00291E32"/>
    <w:rsid w:val="00297E94"/>
    <w:rsid w:val="002B0C8B"/>
    <w:rsid w:val="002B2306"/>
    <w:rsid w:val="002C0D0F"/>
    <w:rsid w:val="002C18C7"/>
    <w:rsid w:val="002C7BD1"/>
    <w:rsid w:val="002D327C"/>
    <w:rsid w:val="002D32F2"/>
    <w:rsid w:val="002D4726"/>
    <w:rsid w:val="002D5B5E"/>
    <w:rsid w:val="002D78E1"/>
    <w:rsid w:val="002E0092"/>
    <w:rsid w:val="002E62DE"/>
    <w:rsid w:val="002F1FE6"/>
    <w:rsid w:val="002F38EE"/>
    <w:rsid w:val="002F3B86"/>
    <w:rsid w:val="002F6C6C"/>
    <w:rsid w:val="00300649"/>
    <w:rsid w:val="003074CC"/>
    <w:rsid w:val="003101DE"/>
    <w:rsid w:val="003103F6"/>
    <w:rsid w:val="00311068"/>
    <w:rsid w:val="00312B52"/>
    <w:rsid w:val="00320944"/>
    <w:rsid w:val="003322CD"/>
    <w:rsid w:val="0033444F"/>
    <w:rsid w:val="00337B50"/>
    <w:rsid w:val="003423CD"/>
    <w:rsid w:val="00346B09"/>
    <w:rsid w:val="00351150"/>
    <w:rsid w:val="00352E65"/>
    <w:rsid w:val="00353671"/>
    <w:rsid w:val="00357643"/>
    <w:rsid w:val="00364058"/>
    <w:rsid w:val="00366CD5"/>
    <w:rsid w:val="003702A1"/>
    <w:rsid w:val="00373C5C"/>
    <w:rsid w:val="00377B48"/>
    <w:rsid w:val="00380561"/>
    <w:rsid w:val="00380A5D"/>
    <w:rsid w:val="003812FE"/>
    <w:rsid w:val="00383161"/>
    <w:rsid w:val="00383F37"/>
    <w:rsid w:val="0039044E"/>
    <w:rsid w:val="00393831"/>
    <w:rsid w:val="003959D3"/>
    <w:rsid w:val="00395EAD"/>
    <w:rsid w:val="00396D06"/>
    <w:rsid w:val="003A5F3D"/>
    <w:rsid w:val="003A6015"/>
    <w:rsid w:val="003B0534"/>
    <w:rsid w:val="003B62D3"/>
    <w:rsid w:val="003C7023"/>
    <w:rsid w:val="003D0299"/>
    <w:rsid w:val="003D0313"/>
    <w:rsid w:val="003D4F86"/>
    <w:rsid w:val="003E54AA"/>
    <w:rsid w:val="003E59F2"/>
    <w:rsid w:val="003F088F"/>
    <w:rsid w:val="003F4A6D"/>
    <w:rsid w:val="004070A8"/>
    <w:rsid w:val="004135DC"/>
    <w:rsid w:val="00417B89"/>
    <w:rsid w:val="0042310D"/>
    <w:rsid w:val="0042661F"/>
    <w:rsid w:val="0044200A"/>
    <w:rsid w:val="00442863"/>
    <w:rsid w:val="00446A08"/>
    <w:rsid w:val="00450D52"/>
    <w:rsid w:val="00455E2D"/>
    <w:rsid w:val="00467A72"/>
    <w:rsid w:val="00471DA7"/>
    <w:rsid w:val="00472C2F"/>
    <w:rsid w:val="004736AF"/>
    <w:rsid w:val="00473E6E"/>
    <w:rsid w:val="00477F0B"/>
    <w:rsid w:val="00480830"/>
    <w:rsid w:val="00484293"/>
    <w:rsid w:val="00490839"/>
    <w:rsid w:val="004A241C"/>
    <w:rsid w:val="004B721B"/>
    <w:rsid w:val="004D0D0D"/>
    <w:rsid w:val="004D4B58"/>
    <w:rsid w:val="004D5158"/>
    <w:rsid w:val="004D6C8C"/>
    <w:rsid w:val="004E07CD"/>
    <w:rsid w:val="004E2AFB"/>
    <w:rsid w:val="004E678E"/>
    <w:rsid w:val="004F00D0"/>
    <w:rsid w:val="004F5C04"/>
    <w:rsid w:val="004F780B"/>
    <w:rsid w:val="00501CB4"/>
    <w:rsid w:val="00503C96"/>
    <w:rsid w:val="00507732"/>
    <w:rsid w:val="005152EB"/>
    <w:rsid w:val="00516322"/>
    <w:rsid w:val="00523FFC"/>
    <w:rsid w:val="00524EE1"/>
    <w:rsid w:val="00525307"/>
    <w:rsid w:val="00525389"/>
    <w:rsid w:val="00525447"/>
    <w:rsid w:val="00525D32"/>
    <w:rsid w:val="00533C89"/>
    <w:rsid w:val="00537A85"/>
    <w:rsid w:val="0054589A"/>
    <w:rsid w:val="0055006D"/>
    <w:rsid w:val="005539FC"/>
    <w:rsid w:val="005549E4"/>
    <w:rsid w:val="00554A21"/>
    <w:rsid w:val="00554D94"/>
    <w:rsid w:val="005609E3"/>
    <w:rsid w:val="005705CF"/>
    <w:rsid w:val="005736FA"/>
    <w:rsid w:val="00584684"/>
    <w:rsid w:val="00587283"/>
    <w:rsid w:val="005911AE"/>
    <w:rsid w:val="00591683"/>
    <w:rsid w:val="00591EC6"/>
    <w:rsid w:val="005A25C4"/>
    <w:rsid w:val="005A73EB"/>
    <w:rsid w:val="005B0E47"/>
    <w:rsid w:val="005B34F8"/>
    <w:rsid w:val="005C1CD3"/>
    <w:rsid w:val="005C5B02"/>
    <w:rsid w:val="005C5CDA"/>
    <w:rsid w:val="005D7DAF"/>
    <w:rsid w:val="006046EA"/>
    <w:rsid w:val="00605185"/>
    <w:rsid w:val="0060629E"/>
    <w:rsid w:val="00617143"/>
    <w:rsid w:val="006264DE"/>
    <w:rsid w:val="00626FF6"/>
    <w:rsid w:val="00630233"/>
    <w:rsid w:val="00631E8E"/>
    <w:rsid w:val="006320CD"/>
    <w:rsid w:val="00647DF8"/>
    <w:rsid w:val="006510B2"/>
    <w:rsid w:val="00663491"/>
    <w:rsid w:val="00664160"/>
    <w:rsid w:val="00665902"/>
    <w:rsid w:val="006661F1"/>
    <w:rsid w:val="00667D3B"/>
    <w:rsid w:val="00677D53"/>
    <w:rsid w:val="00690333"/>
    <w:rsid w:val="00690386"/>
    <w:rsid w:val="006A3C31"/>
    <w:rsid w:val="006B4EF7"/>
    <w:rsid w:val="006C0B24"/>
    <w:rsid w:val="006C2A3E"/>
    <w:rsid w:val="006C5C81"/>
    <w:rsid w:val="006D09ED"/>
    <w:rsid w:val="006D64D7"/>
    <w:rsid w:val="006D7459"/>
    <w:rsid w:val="006F5327"/>
    <w:rsid w:val="006F72C6"/>
    <w:rsid w:val="00701553"/>
    <w:rsid w:val="007066A7"/>
    <w:rsid w:val="00717E7A"/>
    <w:rsid w:val="00721D40"/>
    <w:rsid w:val="0072569E"/>
    <w:rsid w:val="007313C9"/>
    <w:rsid w:val="0073333D"/>
    <w:rsid w:val="00737407"/>
    <w:rsid w:val="00740DF6"/>
    <w:rsid w:val="007502C4"/>
    <w:rsid w:val="00755F06"/>
    <w:rsid w:val="007566CE"/>
    <w:rsid w:val="00767599"/>
    <w:rsid w:val="00781F57"/>
    <w:rsid w:val="007849F4"/>
    <w:rsid w:val="007876C7"/>
    <w:rsid w:val="00794969"/>
    <w:rsid w:val="00794D9D"/>
    <w:rsid w:val="007A3FC0"/>
    <w:rsid w:val="007B192F"/>
    <w:rsid w:val="007B2AAC"/>
    <w:rsid w:val="007B5A25"/>
    <w:rsid w:val="007C21DD"/>
    <w:rsid w:val="007C27D5"/>
    <w:rsid w:val="007C3A0D"/>
    <w:rsid w:val="007C48D6"/>
    <w:rsid w:val="007C4CB8"/>
    <w:rsid w:val="007C53D6"/>
    <w:rsid w:val="007C75DF"/>
    <w:rsid w:val="007C7E4B"/>
    <w:rsid w:val="007D10D9"/>
    <w:rsid w:val="007D1A06"/>
    <w:rsid w:val="007D2A0E"/>
    <w:rsid w:val="007D7236"/>
    <w:rsid w:val="007E398A"/>
    <w:rsid w:val="007F0C2D"/>
    <w:rsid w:val="007F417A"/>
    <w:rsid w:val="008058D1"/>
    <w:rsid w:val="008103CC"/>
    <w:rsid w:val="008108E0"/>
    <w:rsid w:val="008147A9"/>
    <w:rsid w:val="0082541E"/>
    <w:rsid w:val="00837E7C"/>
    <w:rsid w:val="00843B36"/>
    <w:rsid w:val="00853CA9"/>
    <w:rsid w:val="008703D0"/>
    <w:rsid w:val="00871CC7"/>
    <w:rsid w:val="008768F7"/>
    <w:rsid w:val="00877FDD"/>
    <w:rsid w:val="008802C0"/>
    <w:rsid w:val="00881032"/>
    <w:rsid w:val="00886513"/>
    <w:rsid w:val="00886621"/>
    <w:rsid w:val="0089587E"/>
    <w:rsid w:val="00895BEB"/>
    <w:rsid w:val="008A5983"/>
    <w:rsid w:val="008C17D8"/>
    <w:rsid w:val="008C49C5"/>
    <w:rsid w:val="008E52E3"/>
    <w:rsid w:val="008E5E24"/>
    <w:rsid w:val="00910528"/>
    <w:rsid w:val="00912845"/>
    <w:rsid w:val="00912B78"/>
    <w:rsid w:val="00914A9F"/>
    <w:rsid w:val="009163E9"/>
    <w:rsid w:val="009271BA"/>
    <w:rsid w:val="00930C31"/>
    <w:rsid w:val="00931C7B"/>
    <w:rsid w:val="00936A65"/>
    <w:rsid w:val="00940FB6"/>
    <w:rsid w:val="00941270"/>
    <w:rsid w:val="00943FA3"/>
    <w:rsid w:val="009469B7"/>
    <w:rsid w:val="00950521"/>
    <w:rsid w:val="00955479"/>
    <w:rsid w:val="00966F32"/>
    <w:rsid w:val="009752F7"/>
    <w:rsid w:val="00983252"/>
    <w:rsid w:val="009840DC"/>
    <w:rsid w:val="009848A9"/>
    <w:rsid w:val="009864B9"/>
    <w:rsid w:val="009961B8"/>
    <w:rsid w:val="009A0EA8"/>
    <w:rsid w:val="009A46C7"/>
    <w:rsid w:val="009A7196"/>
    <w:rsid w:val="009A7B6E"/>
    <w:rsid w:val="009C3249"/>
    <w:rsid w:val="009C37E5"/>
    <w:rsid w:val="009C4914"/>
    <w:rsid w:val="009D717A"/>
    <w:rsid w:val="009E1F7F"/>
    <w:rsid w:val="009F2351"/>
    <w:rsid w:val="009F4BF3"/>
    <w:rsid w:val="00A01376"/>
    <w:rsid w:val="00A0451F"/>
    <w:rsid w:val="00A0475A"/>
    <w:rsid w:val="00A06373"/>
    <w:rsid w:val="00A11D5C"/>
    <w:rsid w:val="00A12217"/>
    <w:rsid w:val="00A12FDF"/>
    <w:rsid w:val="00A147A1"/>
    <w:rsid w:val="00A15B1D"/>
    <w:rsid w:val="00A31469"/>
    <w:rsid w:val="00A325E7"/>
    <w:rsid w:val="00A35383"/>
    <w:rsid w:val="00A355E0"/>
    <w:rsid w:val="00A36621"/>
    <w:rsid w:val="00A4016B"/>
    <w:rsid w:val="00A41EA3"/>
    <w:rsid w:val="00A4587F"/>
    <w:rsid w:val="00A4759D"/>
    <w:rsid w:val="00A47C5F"/>
    <w:rsid w:val="00A51698"/>
    <w:rsid w:val="00A523E3"/>
    <w:rsid w:val="00A53A84"/>
    <w:rsid w:val="00A552C3"/>
    <w:rsid w:val="00A574CF"/>
    <w:rsid w:val="00A6092A"/>
    <w:rsid w:val="00A814A1"/>
    <w:rsid w:val="00A84239"/>
    <w:rsid w:val="00A90437"/>
    <w:rsid w:val="00A9306B"/>
    <w:rsid w:val="00A951AB"/>
    <w:rsid w:val="00AB4F34"/>
    <w:rsid w:val="00AB6E72"/>
    <w:rsid w:val="00AC01FE"/>
    <w:rsid w:val="00AC3BF0"/>
    <w:rsid w:val="00AD4E16"/>
    <w:rsid w:val="00AE1554"/>
    <w:rsid w:val="00AE2B93"/>
    <w:rsid w:val="00AE420B"/>
    <w:rsid w:val="00AE7F8C"/>
    <w:rsid w:val="00AF19A9"/>
    <w:rsid w:val="00AF68E2"/>
    <w:rsid w:val="00B00C56"/>
    <w:rsid w:val="00B02C98"/>
    <w:rsid w:val="00B037AC"/>
    <w:rsid w:val="00B0637E"/>
    <w:rsid w:val="00B0762F"/>
    <w:rsid w:val="00B11006"/>
    <w:rsid w:val="00B1279D"/>
    <w:rsid w:val="00B133D3"/>
    <w:rsid w:val="00B146C0"/>
    <w:rsid w:val="00B14B0D"/>
    <w:rsid w:val="00B15068"/>
    <w:rsid w:val="00B16950"/>
    <w:rsid w:val="00B22158"/>
    <w:rsid w:val="00B43F12"/>
    <w:rsid w:val="00B46AE4"/>
    <w:rsid w:val="00B52483"/>
    <w:rsid w:val="00B53663"/>
    <w:rsid w:val="00B601E7"/>
    <w:rsid w:val="00B65443"/>
    <w:rsid w:val="00B6660B"/>
    <w:rsid w:val="00B7421B"/>
    <w:rsid w:val="00B8548A"/>
    <w:rsid w:val="00B907D8"/>
    <w:rsid w:val="00B96822"/>
    <w:rsid w:val="00B977E8"/>
    <w:rsid w:val="00BA18C7"/>
    <w:rsid w:val="00BA26CE"/>
    <w:rsid w:val="00BA47C9"/>
    <w:rsid w:val="00BA5AA1"/>
    <w:rsid w:val="00BA62B6"/>
    <w:rsid w:val="00BA6F7A"/>
    <w:rsid w:val="00BB2C5F"/>
    <w:rsid w:val="00BB4811"/>
    <w:rsid w:val="00BC15FF"/>
    <w:rsid w:val="00BC1FC5"/>
    <w:rsid w:val="00BC3207"/>
    <w:rsid w:val="00BC407E"/>
    <w:rsid w:val="00BC60F4"/>
    <w:rsid w:val="00BD00A5"/>
    <w:rsid w:val="00BD34AD"/>
    <w:rsid w:val="00BD41C3"/>
    <w:rsid w:val="00BE008A"/>
    <w:rsid w:val="00BF26A7"/>
    <w:rsid w:val="00BF6C91"/>
    <w:rsid w:val="00C1181B"/>
    <w:rsid w:val="00C25597"/>
    <w:rsid w:val="00C257CC"/>
    <w:rsid w:val="00C26428"/>
    <w:rsid w:val="00C27C4B"/>
    <w:rsid w:val="00C3208D"/>
    <w:rsid w:val="00C345AA"/>
    <w:rsid w:val="00C3646E"/>
    <w:rsid w:val="00C606D8"/>
    <w:rsid w:val="00C61374"/>
    <w:rsid w:val="00C7074A"/>
    <w:rsid w:val="00C7082B"/>
    <w:rsid w:val="00C74861"/>
    <w:rsid w:val="00C814B2"/>
    <w:rsid w:val="00C8161A"/>
    <w:rsid w:val="00C839EB"/>
    <w:rsid w:val="00C83C84"/>
    <w:rsid w:val="00C84344"/>
    <w:rsid w:val="00C86052"/>
    <w:rsid w:val="00C92EEC"/>
    <w:rsid w:val="00CA1124"/>
    <w:rsid w:val="00CA5537"/>
    <w:rsid w:val="00CB1082"/>
    <w:rsid w:val="00CC09F0"/>
    <w:rsid w:val="00CC24FD"/>
    <w:rsid w:val="00CC25C4"/>
    <w:rsid w:val="00CC360C"/>
    <w:rsid w:val="00CC3F2B"/>
    <w:rsid w:val="00CD600A"/>
    <w:rsid w:val="00CD6AF0"/>
    <w:rsid w:val="00CE0F0F"/>
    <w:rsid w:val="00CE6F15"/>
    <w:rsid w:val="00CE753E"/>
    <w:rsid w:val="00CF7261"/>
    <w:rsid w:val="00D01B5D"/>
    <w:rsid w:val="00D0559E"/>
    <w:rsid w:val="00D13ECE"/>
    <w:rsid w:val="00D15415"/>
    <w:rsid w:val="00D17109"/>
    <w:rsid w:val="00D17D40"/>
    <w:rsid w:val="00D22B19"/>
    <w:rsid w:val="00D31069"/>
    <w:rsid w:val="00D35809"/>
    <w:rsid w:val="00D41336"/>
    <w:rsid w:val="00D43F00"/>
    <w:rsid w:val="00D47E53"/>
    <w:rsid w:val="00D54489"/>
    <w:rsid w:val="00D54E53"/>
    <w:rsid w:val="00D74AE0"/>
    <w:rsid w:val="00D74DD6"/>
    <w:rsid w:val="00D763BD"/>
    <w:rsid w:val="00D817A8"/>
    <w:rsid w:val="00D863DC"/>
    <w:rsid w:val="00D8776C"/>
    <w:rsid w:val="00D87837"/>
    <w:rsid w:val="00DA1A15"/>
    <w:rsid w:val="00DC4ABB"/>
    <w:rsid w:val="00DD13F5"/>
    <w:rsid w:val="00DD7CC3"/>
    <w:rsid w:val="00DE2EF3"/>
    <w:rsid w:val="00DF54A3"/>
    <w:rsid w:val="00E04DB0"/>
    <w:rsid w:val="00E0617F"/>
    <w:rsid w:val="00E13357"/>
    <w:rsid w:val="00E20A6A"/>
    <w:rsid w:val="00E2656E"/>
    <w:rsid w:val="00E26673"/>
    <w:rsid w:val="00E31FFB"/>
    <w:rsid w:val="00E36DB6"/>
    <w:rsid w:val="00E43D12"/>
    <w:rsid w:val="00E461C3"/>
    <w:rsid w:val="00E509C2"/>
    <w:rsid w:val="00E51F35"/>
    <w:rsid w:val="00E6257D"/>
    <w:rsid w:val="00E665C5"/>
    <w:rsid w:val="00E74EF9"/>
    <w:rsid w:val="00E9085F"/>
    <w:rsid w:val="00E9176A"/>
    <w:rsid w:val="00E973C0"/>
    <w:rsid w:val="00EA650E"/>
    <w:rsid w:val="00EB240E"/>
    <w:rsid w:val="00EB3711"/>
    <w:rsid w:val="00EC53B5"/>
    <w:rsid w:val="00ED15A1"/>
    <w:rsid w:val="00ED2215"/>
    <w:rsid w:val="00EE0A74"/>
    <w:rsid w:val="00EE7132"/>
    <w:rsid w:val="00EF1FCB"/>
    <w:rsid w:val="00EF709F"/>
    <w:rsid w:val="00F00D93"/>
    <w:rsid w:val="00F073C7"/>
    <w:rsid w:val="00F07C45"/>
    <w:rsid w:val="00F225C2"/>
    <w:rsid w:val="00F2280A"/>
    <w:rsid w:val="00F24F08"/>
    <w:rsid w:val="00F32EBF"/>
    <w:rsid w:val="00F334E1"/>
    <w:rsid w:val="00F33CB3"/>
    <w:rsid w:val="00F34ED1"/>
    <w:rsid w:val="00F36AED"/>
    <w:rsid w:val="00F37642"/>
    <w:rsid w:val="00F41EED"/>
    <w:rsid w:val="00F4441C"/>
    <w:rsid w:val="00F65BB7"/>
    <w:rsid w:val="00F67B70"/>
    <w:rsid w:val="00F722F8"/>
    <w:rsid w:val="00F85BDB"/>
    <w:rsid w:val="00F92025"/>
    <w:rsid w:val="00F94C36"/>
    <w:rsid w:val="00F95A26"/>
    <w:rsid w:val="00FA34C7"/>
    <w:rsid w:val="00FA57D2"/>
    <w:rsid w:val="00FA5E11"/>
    <w:rsid w:val="00FC2247"/>
    <w:rsid w:val="00FD249A"/>
    <w:rsid w:val="00FE3BC7"/>
    <w:rsid w:val="00FE6A2C"/>
    <w:rsid w:val="00FF1473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2630DB"/>
  <w15:docId w15:val="{D5DCEAFD-3372-440D-ABCF-AE36A83D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120D"/>
    <w:rPr>
      <w:rFonts w:ascii="Book Antiqua" w:eastAsia="Times New Roman" w:hAnsi="Book Antiqua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6F72C6"/>
    <w:pPr>
      <w:keepNext/>
      <w:pBdr>
        <w:top w:val="single" w:sz="4" w:space="1" w:color="auto"/>
        <w:bottom w:val="single" w:sz="12" w:space="1" w:color="auto"/>
      </w:pBdr>
      <w:jc w:val="center"/>
      <w:outlineLvl w:val="0"/>
    </w:pPr>
    <w:rPr>
      <w:b/>
      <w:bCs/>
      <w:smallCaps/>
      <w:spacing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7C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F72C6"/>
    <w:pPr>
      <w:keepNext/>
      <w:pBdr>
        <w:top w:val="single" w:sz="4" w:space="1" w:color="auto"/>
        <w:bottom w:val="single" w:sz="12" w:space="1" w:color="auto"/>
      </w:pBdr>
      <w:jc w:val="center"/>
      <w:outlineLvl w:val="2"/>
    </w:pPr>
    <w:rPr>
      <w:b/>
      <w:bCs/>
      <w:smallCaps/>
      <w:spacing w:val="20"/>
      <w:sz w:val="32"/>
    </w:rPr>
  </w:style>
  <w:style w:type="paragraph" w:styleId="Heading5">
    <w:name w:val="heading 5"/>
    <w:basedOn w:val="Normal"/>
    <w:next w:val="Normal"/>
    <w:link w:val="Heading5Char"/>
    <w:qFormat/>
    <w:rsid w:val="006F72C6"/>
    <w:pPr>
      <w:keepNext/>
      <w:jc w:val="center"/>
      <w:outlineLvl w:val="4"/>
    </w:pPr>
    <w:rPr>
      <w:rFonts w:ascii="Californian FB" w:hAnsi="Californian FB"/>
      <w:b/>
      <w:bCs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F72C6"/>
    <w:rPr>
      <w:rFonts w:ascii="Book Antiqua" w:eastAsia="Times New Roman" w:hAnsi="Book Antiqua" w:cs="Times New Roman"/>
      <w:b/>
      <w:bCs/>
      <w:smallCaps/>
      <w:spacing w:val="30"/>
      <w:sz w:val="20"/>
      <w:szCs w:val="24"/>
      <w:lang w:val="en-US"/>
    </w:rPr>
  </w:style>
  <w:style w:type="character" w:customStyle="1" w:styleId="Heading3Char">
    <w:name w:val="Heading 3 Char"/>
    <w:link w:val="Heading3"/>
    <w:rsid w:val="006F72C6"/>
    <w:rPr>
      <w:rFonts w:ascii="Book Antiqua" w:eastAsia="Times New Roman" w:hAnsi="Book Antiqua" w:cs="Times New Roman"/>
      <w:b/>
      <w:bCs/>
      <w:smallCaps/>
      <w:spacing w:val="20"/>
      <w:sz w:val="32"/>
      <w:szCs w:val="24"/>
      <w:lang w:val="en-US"/>
    </w:rPr>
  </w:style>
  <w:style w:type="character" w:customStyle="1" w:styleId="Heading5Char">
    <w:name w:val="Heading 5 Char"/>
    <w:link w:val="Heading5"/>
    <w:rsid w:val="006F72C6"/>
    <w:rPr>
      <w:rFonts w:ascii="Californian FB" w:eastAsia="Times New Roman" w:hAnsi="Californian FB" w:cs="Times New Roman"/>
      <w:b/>
      <w:bCs/>
      <w:sz w:val="28"/>
      <w:szCs w:val="24"/>
      <w:lang w:val="en-US"/>
    </w:rPr>
  </w:style>
  <w:style w:type="paragraph" w:styleId="BodyText">
    <w:name w:val="Body Text"/>
    <w:basedOn w:val="Normal"/>
    <w:link w:val="BodyTextChar"/>
    <w:rsid w:val="006F72C6"/>
    <w:pPr>
      <w:jc w:val="both"/>
    </w:pPr>
  </w:style>
  <w:style w:type="character" w:customStyle="1" w:styleId="BodyTextChar">
    <w:name w:val="Body Text Char"/>
    <w:link w:val="BodyText"/>
    <w:rsid w:val="006F72C6"/>
    <w:rPr>
      <w:rFonts w:ascii="Book Antiqua" w:eastAsia="Times New Roman" w:hAnsi="Book Antiqua" w:cs="Times New Roman"/>
      <w:sz w:val="20"/>
      <w:szCs w:val="24"/>
      <w:lang w:val="en-US"/>
    </w:rPr>
  </w:style>
  <w:style w:type="paragraph" w:styleId="List">
    <w:name w:val="List"/>
    <w:basedOn w:val="Normal"/>
    <w:rsid w:val="006F72C6"/>
    <w:pPr>
      <w:numPr>
        <w:numId w:val="1"/>
      </w:numPr>
    </w:pPr>
    <w:rPr>
      <w:rFonts w:ascii="Times New Roman" w:hAnsi="Times New Roman"/>
      <w:sz w:val="22"/>
      <w:szCs w:val="22"/>
    </w:rPr>
  </w:style>
  <w:style w:type="character" w:customStyle="1" w:styleId="st">
    <w:name w:val="st"/>
    <w:basedOn w:val="DefaultParagraphFont"/>
    <w:rsid w:val="006F72C6"/>
  </w:style>
  <w:style w:type="paragraph" w:styleId="NormalWeb">
    <w:name w:val="Normal (Web)"/>
    <w:basedOn w:val="Normal"/>
    <w:uiPriority w:val="99"/>
    <w:rsid w:val="008147A9"/>
    <w:pPr>
      <w:spacing w:after="240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B96822"/>
    <w:pPr>
      <w:ind w:left="720"/>
      <w:contextualSpacing/>
    </w:pPr>
  </w:style>
  <w:style w:type="paragraph" w:customStyle="1" w:styleId="Level1">
    <w:name w:val="Level 1"/>
    <w:basedOn w:val="Normal"/>
    <w:rsid w:val="00F92025"/>
    <w:pPr>
      <w:widowControl w:val="0"/>
      <w:autoSpaceDE w:val="0"/>
      <w:autoSpaceDN w:val="0"/>
      <w:adjustRightInd w:val="0"/>
      <w:ind w:left="447" w:hanging="447"/>
    </w:pPr>
    <w:rPr>
      <w:rFonts w:ascii="Times New Roman" w:hAnsi="Times New Roman"/>
    </w:rPr>
  </w:style>
  <w:style w:type="character" w:customStyle="1" w:styleId="apple-converted-space">
    <w:name w:val="apple-converted-space"/>
    <w:basedOn w:val="DefaultParagraphFont"/>
    <w:rsid w:val="00F92025"/>
  </w:style>
  <w:style w:type="numbering" w:customStyle="1" w:styleId="BulletedList">
    <w:name w:val="Bulleted List"/>
    <w:basedOn w:val="NoList"/>
    <w:rsid w:val="000D3DEF"/>
    <w:pPr>
      <w:numPr>
        <w:numId w:val="2"/>
      </w:numPr>
    </w:pPr>
  </w:style>
  <w:style w:type="paragraph" w:customStyle="1" w:styleId="1">
    <w:name w:val="Обычный1"/>
    <w:rsid w:val="006264DE"/>
    <w:pPr>
      <w:spacing w:line="276" w:lineRule="auto"/>
    </w:pPr>
    <w:rPr>
      <w:rFonts w:ascii="Arial" w:eastAsia="Arial" w:hAnsi="Arial"/>
      <w:color w:val="666666"/>
      <w:szCs w:val="22"/>
    </w:rPr>
  </w:style>
  <w:style w:type="character" w:styleId="CommentReference">
    <w:name w:val="annotation reference"/>
    <w:uiPriority w:val="99"/>
    <w:semiHidden/>
    <w:unhideWhenUsed/>
    <w:rsid w:val="00312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52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312B52"/>
    <w:rPr>
      <w:rFonts w:ascii="Book Antiqua" w:eastAsia="Times New Roman" w:hAnsi="Book Antiqua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B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2B52"/>
    <w:rPr>
      <w:rFonts w:ascii="Tahoma" w:eastAsia="Times New Roman" w:hAnsi="Tahoma" w:cs="Tahoma"/>
      <w:sz w:val="16"/>
      <w:szCs w:val="16"/>
      <w:lang w:val="en-US"/>
    </w:rPr>
  </w:style>
  <w:style w:type="paragraph" w:customStyle="1" w:styleId="Default">
    <w:name w:val="Default"/>
    <w:rsid w:val="00BA47C9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val="ru-RU"/>
    </w:rPr>
  </w:style>
  <w:style w:type="character" w:customStyle="1" w:styleId="def">
    <w:name w:val="def"/>
    <w:basedOn w:val="DefaultParagraphFont"/>
    <w:rsid w:val="00690333"/>
  </w:style>
  <w:style w:type="paragraph" w:styleId="NoSpacing">
    <w:name w:val="No Spacing"/>
    <w:uiPriority w:val="1"/>
    <w:qFormat/>
    <w:rsid w:val="00C61374"/>
    <w:rPr>
      <w:rFonts w:ascii="Book Antiqua" w:eastAsia="Times New Roman" w:hAnsi="Book Antiqua" w:cs="Times New Roman"/>
      <w:szCs w:val="24"/>
    </w:rPr>
  </w:style>
  <w:style w:type="character" w:styleId="Hyperlink">
    <w:name w:val="Hyperlink"/>
    <w:uiPriority w:val="99"/>
    <w:unhideWhenUsed/>
    <w:rsid w:val="001400C6"/>
    <w:rPr>
      <w:color w:val="0000FF"/>
      <w:u w:val="single"/>
    </w:rPr>
  </w:style>
  <w:style w:type="paragraph" w:customStyle="1" w:styleId="Achievement">
    <w:name w:val="Achievement"/>
    <w:basedOn w:val="BodyText"/>
    <w:rsid w:val="001A7B1A"/>
    <w:pPr>
      <w:numPr>
        <w:numId w:val="3"/>
      </w:numPr>
      <w:spacing w:after="60" w:line="220" w:lineRule="atLeast"/>
      <w:ind w:left="0" w:right="245" w:firstLine="0"/>
    </w:pPr>
    <w:rPr>
      <w:rFonts w:ascii="Arial" w:eastAsia="Batang" w:hAnsi="Arial"/>
      <w:spacing w:val="-5"/>
      <w:szCs w:val="20"/>
    </w:rPr>
  </w:style>
  <w:style w:type="paragraph" w:styleId="Header">
    <w:name w:val="header"/>
    <w:basedOn w:val="Normal"/>
    <w:link w:val="HeaderChar"/>
    <w:uiPriority w:val="99"/>
    <w:unhideWhenUsed/>
    <w:rsid w:val="00524E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4EE1"/>
    <w:rPr>
      <w:rFonts w:ascii="Book Antiqua" w:eastAsia="Times New Roman" w:hAnsi="Book Antiqu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524E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4EE1"/>
    <w:rPr>
      <w:rFonts w:ascii="Book Antiqua" w:eastAsia="Times New Roman" w:hAnsi="Book Antiqua" w:cs="Times New Roman"/>
      <w:szCs w:val="24"/>
    </w:rPr>
  </w:style>
  <w:style w:type="paragraph" w:customStyle="1" w:styleId="SectionTitle">
    <w:name w:val="Section Title"/>
    <w:basedOn w:val="Normal"/>
    <w:next w:val="Normal"/>
    <w:rsid w:val="00B52483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overflowPunct w:val="0"/>
      <w:autoSpaceDE w:val="0"/>
      <w:autoSpaceDN w:val="0"/>
      <w:adjustRightInd w:val="0"/>
      <w:spacing w:before="120" w:line="280" w:lineRule="atLeast"/>
      <w:textAlignment w:val="baseline"/>
    </w:pPr>
    <w:rPr>
      <w:rFonts w:ascii="Arial" w:hAnsi="Arial" w:cs="Arial"/>
      <w:b/>
      <w:bCs/>
      <w:spacing w:val="-10"/>
      <w:sz w:val="28"/>
      <w:szCs w:val="28"/>
      <w:lang w:eastAsia="zh-CN"/>
    </w:rPr>
  </w:style>
  <w:style w:type="table" w:styleId="TableGrid">
    <w:name w:val="Table Grid"/>
    <w:basedOn w:val="TableNormal"/>
    <w:uiPriority w:val="59"/>
    <w:rsid w:val="00B52483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A25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7C4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625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8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6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84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7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58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9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8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7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2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1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95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8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9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7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8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8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31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91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goldenberg1307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dingtemple.com/full-time-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62E1C-6DFB-4D53-8F05-F731248CF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2</Pages>
  <Words>863</Words>
  <Characters>492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yton Halaska</dc:creator>
  <cp:lastModifiedBy> </cp:lastModifiedBy>
  <cp:revision>175</cp:revision>
  <dcterms:created xsi:type="dcterms:W3CDTF">2019-01-29T18:27:00Z</dcterms:created>
  <dcterms:modified xsi:type="dcterms:W3CDTF">2019-01-31T18:41:00Z</dcterms:modified>
</cp:coreProperties>
</file>